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C409F" w14:textId="7F7CEA2B" w:rsidR="000509C6" w:rsidRPr="000509C6" w:rsidRDefault="005157D5" w:rsidP="000509C6">
      <w:pPr>
        <w:pStyle w:val="Heading1"/>
      </w:pPr>
      <w:r>
        <w:t>A</w:t>
      </w:r>
      <w:r w:rsidR="00791AD6">
        <w:t>ssignee ID Overview</w:t>
      </w:r>
    </w:p>
    <w:p w14:paraId="6FE9A338" w14:textId="40FF7EC0" w:rsidR="000509C6" w:rsidRDefault="003B3F94" w:rsidP="000509C6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assignee ID can be selected on an iLab request or calendar reservation when paying with a </w:t>
      </w:r>
      <w:r w:rsidRPr="003B3F94">
        <w:rPr>
          <w:rFonts w:ascii="Calibri" w:eastAsia="Calibri" w:hAnsi="Calibri" w:cs="Calibri"/>
          <w:b/>
          <w:bCs/>
        </w:rPr>
        <w:t>VUMC program worktag</w:t>
      </w:r>
      <w:r>
        <w:rPr>
          <w:rFonts w:ascii="Calibri" w:eastAsia="Calibri" w:hAnsi="Calibri" w:cs="Calibri"/>
        </w:rPr>
        <w:t>.</w:t>
      </w:r>
    </w:p>
    <w:p w14:paraId="175414FD" w14:textId="6C18CEAE" w:rsidR="00C65EF6" w:rsidRPr="00C65EF6" w:rsidRDefault="003B3F94" w:rsidP="00C65EF6">
      <w:pPr>
        <w:pStyle w:val="ListParagraph"/>
        <w:numPr>
          <w:ilvl w:val="0"/>
          <w:numId w:val="72"/>
        </w:numPr>
        <w:rPr>
          <w:rFonts w:ascii="Calibri" w:eastAsia="Calibri" w:hAnsi="Calibri" w:cs="Calibri"/>
          <w:color w:val="000000"/>
          <w:szCs w:val="20"/>
        </w:rPr>
      </w:pPr>
      <w:r>
        <w:rPr>
          <w:rFonts w:ascii="Calibri" w:eastAsia="Calibri" w:hAnsi="Calibri" w:cs="Calibri"/>
        </w:rPr>
        <w:t xml:space="preserve">The assignee ID </w:t>
      </w:r>
      <w:r w:rsidR="00C65EF6">
        <w:rPr>
          <w:rFonts w:ascii="Calibri" w:eastAsia="Calibri" w:hAnsi="Calibri" w:cs="Calibri"/>
        </w:rPr>
        <w:t>field</w:t>
      </w:r>
      <w:r>
        <w:rPr>
          <w:rFonts w:ascii="Calibri" w:eastAsia="Calibri" w:hAnsi="Calibri" w:cs="Calibri"/>
        </w:rPr>
        <w:t xml:space="preserve"> will only display </w:t>
      </w:r>
      <w:r w:rsidR="00C65EF6" w:rsidRPr="00C65EF6">
        <w:rPr>
          <w:rFonts w:ascii="Calibri" w:eastAsia="Calibri" w:hAnsi="Calibri" w:cs="Calibri"/>
          <w:b/>
          <w:bCs/>
        </w:rPr>
        <w:t>after</w:t>
      </w:r>
      <w:r>
        <w:rPr>
          <w:rFonts w:ascii="Calibri" w:eastAsia="Calibri" w:hAnsi="Calibri" w:cs="Calibri"/>
        </w:rPr>
        <w:t xml:space="preserve"> a VUMC </w:t>
      </w:r>
      <w:r w:rsidRPr="00C65EF6">
        <w:rPr>
          <w:rFonts w:ascii="Calibri" w:eastAsia="Calibri" w:hAnsi="Calibri" w:cs="Calibri"/>
          <w:b/>
          <w:bCs/>
        </w:rPr>
        <w:t xml:space="preserve">program </w:t>
      </w:r>
      <w:r>
        <w:rPr>
          <w:rFonts w:ascii="Calibri" w:eastAsia="Calibri" w:hAnsi="Calibri" w:cs="Calibri"/>
        </w:rPr>
        <w:t>worktag is selected as the payment number.</w:t>
      </w:r>
    </w:p>
    <w:p w14:paraId="74E6DEFC" w14:textId="72F4D781" w:rsidR="000509C6" w:rsidRPr="00C65EF6" w:rsidRDefault="003B3F94" w:rsidP="00C65EF6">
      <w:pPr>
        <w:pStyle w:val="ListParagraph"/>
        <w:numPr>
          <w:ilvl w:val="0"/>
          <w:numId w:val="72"/>
        </w:numPr>
        <w:rPr>
          <w:rFonts w:ascii="Calibri" w:eastAsia="Calibri" w:hAnsi="Calibri" w:cs="Calibri"/>
          <w:color w:val="000000"/>
          <w:szCs w:val="20"/>
        </w:rPr>
      </w:pPr>
      <w:r w:rsidRPr="00C65EF6">
        <w:rPr>
          <w:rFonts w:ascii="Calibri" w:eastAsia="Calibri" w:hAnsi="Calibri" w:cs="Calibri"/>
          <w:u w:val="single"/>
        </w:rPr>
        <w:t>All available assignee IDs will display as an option</w:t>
      </w:r>
      <w:r w:rsidRPr="00C65EF6">
        <w:rPr>
          <w:rFonts w:ascii="Calibri" w:eastAsia="Calibri" w:hAnsi="Calibri" w:cs="Calibri"/>
        </w:rPr>
        <w:t xml:space="preserve">. The </w:t>
      </w:r>
      <w:r w:rsidR="00C65EF6">
        <w:rPr>
          <w:rFonts w:ascii="Calibri" w:eastAsia="Calibri" w:hAnsi="Calibri" w:cs="Calibri"/>
        </w:rPr>
        <w:t>customer</w:t>
      </w:r>
      <w:r w:rsidRPr="00C65EF6">
        <w:rPr>
          <w:rFonts w:ascii="Calibri" w:eastAsia="Calibri" w:hAnsi="Calibri" w:cs="Calibri"/>
        </w:rPr>
        <w:t xml:space="preserve"> will need to ensure the </w:t>
      </w:r>
      <w:r w:rsidR="00C65EF6">
        <w:rPr>
          <w:rFonts w:ascii="Calibri" w:eastAsia="Calibri" w:hAnsi="Calibri" w:cs="Calibri"/>
        </w:rPr>
        <w:t>correct</w:t>
      </w:r>
      <w:r w:rsidRPr="00C65EF6">
        <w:rPr>
          <w:rFonts w:ascii="Calibri" w:eastAsia="Calibri" w:hAnsi="Calibri" w:cs="Calibri"/>
        </w:rPr>
        <w:t xml:space="preserve"> number is selected.</w:t>
      </w:r>
      <w:r w:rsidR="00C65EF6" w:rsidRPr="00C65EF6">
        <w:rPr>
          <w:rFonts w:ascii="Calibri" w:eastAsia="Calibri" w:hAnsi="Calibri" w:cs="Calibri"/>
        </w:rPr>
        <w:t xml:space="preserve"> </w:t>
      </w:r>
      <w:r w:rsidR="00C65EF6" w:rsidRPr="00C65EF6">
        <w:rPr>
          <w:rFonts w:ascii="Calibri" w:eastAsia="Calibri" w:hAnsi="Calibri" w:cs="Calibri"/>
          <w:u w:val="single"/>
        </w:rPr>
        <w:t>No additional access is required.</w:t>
      </w:r>
    </w:p>
    <w:p w14:paraId="14668288" w14:textId="419E3E5B" w:rsidR="00715F36" w:rsidRPr="005C740F" w:rsidRDefault="00715F36" w:rsidP="000509C6">
      <w:pPr>
        <w:pStyle w:val="ListParagraph"/>
        <w:numPr>
          <w:ilvl w:val="0"/>
          <w:numId w:val="72"/>
        </w:numPr>
        <w:rPr>
          <w:rFonts w:ascii="Calibri" w:eastAsia="Calibri" w:hAnsi="Calibri" w:cs="Calibri"/>
          <w:color w:val="000000"/>
          <w:szCs w:val="20"/>
        </w:rPr>
      </w:pPr>
      <w:r>
        <w:rPr>
          <w:rFonts w:ascii="Calibri" w:eastAsia="Calibri" w:hAnsi="Calibri" w:cs="Calibri"/>
        </w:rPr>
        <w:t xml:space="preserve">Use of an </w:t>
      </w:r>
      <w:r w:rsidR="003F307C">
        <w:rPr>
          <w:rFonts w:ascii="Calibri" w:eastAsia="Calibri" w:hAnsi="Calibri" w:cs="Calibri"/>
        </w:rPr>
        <w:t xml:space="preserve">assignee ID is </w:t>
      </w:r>
      <w:r w:rsidR="003F307C" w:rsidRPr="003F307C">
        <w:rPr>
          <w:rFonts w:ascii="Calibri" w:eastAsia="Calibri" w:hAnsi="Calibri" w:cs="Calibri"/>
          <w:b/>
          <w:bCs/>
        </w:rPr>
        <w:t>optional</w:t>
      </w:r>
      <w:r w:rsidR="003F307C">
        <w:rPr>
          <w:rFonts w:ascii="Calibri" w:eastAsia="Calibri" w:hAnsi="Calibri" w:cs="Calibri"/>
        </w:rPr>
        <w:t>.</w:t>
      </w:r>
    </w:p>
    <w:p w14:paraId="10D19E2F" w14:textId="1F9928BB" w:rsidR="005C740F" w:rsidRPr="005C740F" w:rsidRDefault="005C740F" w:rsidP="005C740F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ssignee ID selection is not available when paying with a cost center, grant worktag, or gift worktag per Workday system behavior.</w:t>
      </w:r>
    </w:p>
    <w:p w14:paraId="02915DF9" w14:textId="3749B16D" w:rsidR="000509C6" w:rsidRDefault="000509C6" w:rsidP="000509C6">
      <w:pPr>
        <w:autoSpaceDE w:val="0"/>
        <w:autoSpaceDN w:val="0"/>
        <w:adjustRightInd w:val="0"/>
        <w:spacing w:line="240" w:lineRule="auto"/>
        <w:rPr>
          <w:rFonts w:ascii="Corbel" w:hAnsi="Corbel"/>
        </w:rPr>
      </w:pPr>
    </w:p>
    <w:p w14:paraId="21287E76" w14:textId="53671384" w:rsidR="000509C6" w:rsidRPr="000072D3" w:rsidRDefault="000B4435" w:rsidP="000072D3">
      <w:pPr>
        <w:pStyle w:val="Heading1"/>
      </w:pPr>
      <w:r>
        <w:t>Utilizing the Assignee ID on New Requests</w:t>
      </w:r>
    </w:p>
    <w:p w14:paraId="2433A07F" w14:textId="3464917D" w:rsidR="000509C6" w:rsidRPr="000072D3" w:rsidRDefault="00715F36" w:rsidP="000072D3">
      <w:pPr>
        <w:pStyle w:val="iLabHeading2sub"/>
      </w:pPr>
      <w:r>
        <w:t>Service Requests</w:t>
      </w:r>
    </w:p>
    <w:p w14:paraId="017D1B5D" w14:textId="77777777" w:rsidR="00C65EF6" w:rsidRDefault="00C65EF6" w:rsidP="00C65EF6">
      <w:pPr>
        <w:widowControl/>
        <w:ind w:left="720"/>
        <w:rPr>
          <w:rFonts w:ascii="Calibri" w:eastAsia="Calibri" w:hAnsi="Calibri" w:cs="Calibri"/>
        </w:rPr>
      </w:pPr>
    </w:p>
    <w:p w14:paraId="5FE8C137" w14:textId="1AB0B366" w:rsidR="000509C6" w:rsidRPr="00FB381C" w:rsidRDefault="000B4435" w:rsidP="00FB381C">
      <w:pPr>
        <w:widowControl/>
        <w:numPr>
          <w:ilvl w:val="0"/>
          <w:numId w:val="17"/>
        </w:numPr>
        <w:ind w:left="720"/>
        <w:rPr>
          <w:rFonts w:ascii="Calibri" w:eastAsia="Calibri" w:hAnsi="Calibri" w:cs="Calibri"/>
        </w:rPr>
      </w:pPr>
      <w:r w:rsidRPr="00FB381C">
        <w:rPr>
          <w:rFonts w:ascii="Calibri" w:eastAsia="Calibri" w:hAnsi="Calibri" w:cs="Calibri"/>
        </w:rPr>
        <w:t xml:space="preserve">Request the service as </w:t>
      </w:r>
      <w:r w:rsidR="00715F36" w:rsidRPr="00FB381C">
        <w:rPr>
          <w:rFonts w:ascii="Calibri" w:eastAsia="Calibri" w:hAnsi="Calibri" w:cs="Calibri"/>
        </w:rPr>
        <w:t>usual.</w:t>
      </w:r>
      <w:r w:rsidR="00FB381C">
        <w:rPr>
          <w:rFonts w:ascii="Calibri" w:eastAsia="Calibri" w:hAnsi="Calibri" w:cs="Calibri"/>
        </w:rPr>
        <w:t xml:space="preserve"> Remember</w:t>
      </w:r>
      <w:r w:rsidRPr="00FB381C">
        <w:rPr>
          <w:rFonts w:ascii="Calibri" w:eastAsia="Calibri" w:hAnsi="Calibri" w:cs="Calibri"/>
        </w:rPr>
        <w:t xml:space="preserve"> to select the </w:t>
      </w:r>
      <w:r w:rsidR="00FB381C">
        <w:rPr>
          <w:rFonts w:ascii="Calibri" w:eastAsia="Calibri" w:hAnsi="Calibri" w:cs="Calibri"/>
        </w:rPr>
        <w:t xml:space="preserve">PI’s </w:t>
      </w:r>
      <w:r w:rsidRPr="00FB381C">
        <w:rPr>
          <w:rFonts w:ascii="Calibri" w:eastAsia="Calibri" w:hAnsi="Calibri" w:cs="Calibri"/>
        </w:rPr>
        <w:t>“</w:t>
      </w:r>
      <w:r w:rsidRPr="00FB381C">
        <w:rPr>
          <w:rFonts w:ascii="Calibri" w:eastAsia="Calibri" w:hAnsi="Calibri" w:cs="Calibri"/>
          <w:b/>
          <w:bCs/>
        </w:rPr>
        <w:t>VUMC” lab group</w:t>
      </w:r>
      <w:r w:rsidRPr="00FB381C">
        <w:rPr>
          <w:rFonts w:ascii="Calibri" w:eastAsia="Calibri" w:hAnsi="Calibri" w:cs="Calibri"/>
        </w:rPr>
        <w:t xml:space="preserve"> when submitting the request</w:t>
      </w:r>
      <w:r w:rsidR="00715F36" w:rsidRPr="00FB381C">
        <w:rPr>
          <w:rFonts w:ascii="Calibri" w:eastAsia="Calibri" w:hAnsi="Calibri" w:cs="Calibri"/>
        </w:rPr>
        <w:t>.</w:t>
      </w:r>
    </w:p>
    <w:p w14:paraId="7F494826" w14:textId="6ECB0418" w:rsidR="000509C6" w:rsidRDefault="000B4435" w:rsidP="000509C6">
      <w:pPr>
        <w:widowControl/>
        <w:numPr>
          <w:ilvl w:val="0"/>
          <w:numId w:val="17"/>
        </w:num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 the payment information section, select the </w:t>
      </w:r>
      <w:r w:rsidRPr="00C65EF6">
        <w:rPr>
          <w:rFonts w:ascii="Calibri" w:eastAsia="Calibri" w:hAnsi="Calibri" w:cs="Calibri"/>
          <w:u w:val="single"/>
        </w:rPr>
        <w:t>program worktag</w:t>
      </w:r>
      <w:r w:rsidR="00715F36" w:rsidRPr="00C65EF6">
        <w:rPr>
          <w:rFonts w:ascii="Calibri" w:eastAsia="Calibri" w:hAnsi="Calibri" w:cs="Calibri"/>
        </w:rPr>
        <w:t>.</w:t>
      </w:r>
    </w:p>
    <w:p w14:paraId="58188EA5" w14:textId="7EE0F08C" w:rsidR="000B4435" w:rsidRDefault="000B4435" w:rsidP="00C65EF6">
      <w:pPr>
        <w:widowControl/>
        <w:ind w:left="720" w:firstLine="540"/>
        <w:rPr>
          <w:rFonts w:ascii="Calibri" w:eastAsia="Calibri" w:hAnsi="Calibri" w:cs="Calibri"/>
        </w:rPr>
      </w:pPr>
      <w:r w:rsidRPr="00C65EF6">
        <w:rPr>
          <w:rFonts w:ascii="Calibri" w:eastAsia="Calibri" w:hAnsi="Calibri" w:cs="Calibri"/>
          <w:i/>
          <w:iCs/>
        </w:rPr>
        <w:t>Reminder: the assignee ID option is only available for VUMC program worktags</w:t>
      </w:r>
      <w:r w:rsidR="003F307C" w:rsidRPr="00C65EF6">
        <w:rPr>
          <w:rFonts w:ascii="Calibri" w:eastAsia="Calibri" w:hAnsi="Calibri" w:cs="Calibri"/>
          <w:i/>
          <w:iCs/>
        </w:rPr>
        <w:t xml:space="preserve"> and is not a required field</w:t>
      </w:r>
      <w:r w:rsidR="003F307C">
        <w:rPr>
          <w:rFonts w:ascii="Calibri" w:eastAsia="Calibri" w:hAnsi="Calibri" w:cs="Calibri"/>
        </w:rPr>
        <w:t>.</w:t>
      </w:r>
    </w:p>
    <w:p w14:paraId="5CB440D2" w14:textId="58C0DAB1" w:rsidR="003F307C" w:rsidRDefault="003F307C" w:rsidP="003F307C">
      <w:pPr>
        <w:widowControl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99290B7" wp14:editId="2EEA906B">
                <wp:simplePos x="0" y="0"/>
                <wp:positionH relativeFrom="margin">
                  <wp:align>center</wp:align>
                </wp:positionH>
                <wp:positionV relativeFrom="paragraph">
                  <wp:posOffset>96244</wp:posOffset>
                </wp:positionV>
                <wp:extent cx="5987333" cy="2115047"/>
                <wp:effectExtent l="19050" t="19050" r="13970" b="19050"/>
                <wp:wrapNone/>
                <wp:docPr id="149076656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7333" cy="2115047"/>
                          <a:chOff x="0" y="0"/>
                          <a:chExt cx="6858000" cy="2557145"/>
                        </a:xfrm>
                      </wpg:grpSpPr>
                      <pic:pic xmlns:pic="http://schemas.openxmlformats.org/drawingml/2006/picture">
                        <pic:nvPicPr>
                          <pic:cNvPr id="38393109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25571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1652200458" name="Oval 1"/>
                        <wps:cNvSpPr/>
                        <wps:spPr>
                          <a:xfrm>
                            <a:off x="1911460" y="1418479"/>
                            <a:ext cx="810454" cy="246491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99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B58A39" id="Group 2" o:spid="_x0000_s1026" style="position:absolute;margin-left:0;margin-top:7.6pt;width:471.45pt;height:166.55pt;z-index:251664384;mso-position-horizontal:center;mso-position-horizontal-relative:margin;mso-width-relative:margin;mso-height-relative:margin" coordsize="68580,255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8580;height:255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" stroked="t" strokecolor="black [3213]">
                  <v:imagedata r:id="rId10" o:title=""/>
                  <v:path arrowok="t"/>
                </v:shape>
                <v:oval id="Oval 1" o:spid="_x0000_s1028" style="position:absolute;left:19114;top:14184;width:8105;height:2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" filled="f" strokecolor="#f90" strokeweight="2.25pt">
                  <v:stroke joinstyle="miter"/>
                </v:oval>
                <w10:wrap anchorx="margin"/>
              </v:group>
            </w:pict>
          </mc:Fallback>
        </mc:AlternateContent>
      </w:r>
    </w:p>
    <w:p w14:paraId="3F70A037" w14:textId="63A578DA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67A25269" w14:textId="32455D78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169ACD9E" w14:textId="1B3E5DF6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5A91AC26" w14:textId="2DC6F003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2E7B4FA2" w14:textId="7A08A281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6EDC34C5" w14:textId="41700E65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30C651C8" w14:textId="7F364C01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795F9CAD" w14:textId="5F9868C2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1EAF6D06" w14:textId="774AA665" w:rsidR="003F307C" w:rsidRDefault="003F307C" w:rsidP="003F307C">
      <w:pPr>
        <w:widowControl/>
        <w:ind w:left="1800"/>
        <w:rPr>
          <w:rFonts w:ascii="Calibri" w:eastAsia="Calibri" w:hAnsi="Calibri" w:cs="Calibri"/>
        </w:rPr>
      </w:pPr>
    </w:p>
    <w:p w14:paraId="64103109" w14:textId="42086710" w:rsidR="003F307C" w:rsidRDefault="003F307C" w:rsidP="003F307C">
      <w:pPr>
        <w:widowControl/>
        <w:ind w:left="1800"/>
        <w:rPr>
          <w:rFonts w:ascii="Calibri" w:eastAsia="Calibri" w:hAnsi="Calibri" w:cs="Calibri"/>
        </w:rPr>
      </w:pPr>
    </w:p>
    <w:p w14:paraId="47BC2FE8" w14:textId="3112EC16" w:rsidR="003F307C" w:rsidRDefault="003F307C" w:rsidP="003F307C">
      <w:pPr>
        <w:widowControl/>
        <w:rPr>
          <w:rFonts w:ascii="Calibri" w:eastAsia="Calibri" w:hAnsi="Calibri" w:cs="Calibri"/>
        </w:rPr>
      </w:pPr>
    </w:p>
    <w:p w14:paraId="63868C92" w14:textId="0DBC6BAF" w:rsidR="00714B25" w:rsidRPr="00FB381C" w:rsidRDefault="000B4435" w:rsidP="00FB381C">
      <w:pPr>
        <w:widowControl/>
        <w:numPr>
          <w:ilvl w:val="0"/>
          <w:numId w:val="17"/>
        </w:num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assignee ID filed will display </w:t>
      </w:r>
      <w:r w:rsidR="00C65EF6" w:rsidRPr="00C65EF6">
        <w:rPr>
          <w:rFonts w:ascii="Calibri" w:eastAsia="Calibri" w:hAnsi="Calibri" w:cs="Calibri"/>
          <w:u w:val="single"/>
        </w:rPr>
        <w:t>after</w:t>
      </w:r>
      <w:r>
        <w:rPr>
          <w:rFonts w:ascii="Calibri" w:eastAsia="Calibri" w:hAnsi="Calibri" w:cs="Calibri"/>
        </w:rPr>
        <w:t xml:space="preserve"> the program worktag is </w:t>
      </w:r>
      <w:r w:rsidR="00C65EF6">
        <w:rPr>
          <w:rFonts w:ascii="Calibri" w:eastAsia="Calibri" w:hAnsi="Calibri" w:cs="Calibri"/>
        </w:rPr>
        <w:t>selected</w:t>
      </w:r>
      <w:r>
        <w:rPr>
          <w:rFonts w:ascii="Calibri" w:eastAsia="Calibri" w:hAnsi="Calibri" w:cs="Calibri"/>
        </w:rPr>
        <w:t>.</w:t>
      </w:r>
      <w:r w:rsidR="00FB381C">
        <w:rPr>
          <w:rFonts w:ascii="Calibri" w:eastAsia="Calibri" w:hAnsi="Calibri" w:cs="Calibri"/>
        </w:rPr>
        <w:t xml:space="preserve"> </w:t>
      </w:r>
      <w:r w:rsidR="00714B25" w:rsidRPr="00FB381C">
        <w:rPr>
          <w:rFonts w:ascii="Calibri" w:eastAsia="Calibri" w:hAnsi="Calibri" w:cs="Calibri"/>
        </w:rPr>
        <w:t xml:space="preserve">The assignee ID filed is a searchable field. You will need to </w:t>
      </w:r>
      <w:r w:rsidR="00714B25" w:rsidRPr="00FB381C">
        <w:rPr>
          <w:rFonts w:ascii="Calibri" w:eastAsia="Calibri" w:hAnsi="Calibri" w:cs="Calibri"/>
          <w:u w:val="single"/>
        </w:rPr>
        <w:t xml:space="preserve">enter at least </w:t>
      </w:r>
      <w:r w:rsidR="008A1E28" w:rsidRPr="00FB381C">
        <w:rPr>
          <w:rFonts w:ascii="Calibri" w:eastAsia="Calibri" w:hAnsi="Calibri" w:cs="Calibri"/>
          <w:u w:val="single"/>
        </w:rPr>
        <w:t xml:space="preserve">6 </w:t>
      </w:r>
      <w:r w:rsidR="00714B25" w:rsidRPr="00FB381C">
        <w:rPr>
          <w:rFonts w:ascii="Calibri" w:eastAsia="Calibri" w:hAnsi="Calibri" w:cs="Calibri"/>
          <w:u w:val="single"/>
        </w:rPr>
        <w:t>characters</w:t>
      </w:r>
      <w:r w:rsidR="00714B25" w:rsidRPr="00FB381C">
        <w:rPr>
          <w:rFonts w:ascii="Calibri" w:eastAsia="Calibri" w:hAnsi="Calibri" w:cs="Calibri"/>
        </w:rPr>
        <w:t xml:space="preserve"> to begin the search. </w:t>
      </w:r>
    </w:p>
    <w:p w14:paraId="47D935E7" w14:textId="071195E5" w:rsidR="00C65EF6" w:rsidRDefault="00C65EF6" w:rsidP="00C65EF6">
      <w:pPr>
        <w:widowControl/>
        <w:ind w:left="12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146B3E61" wp14:editId="57F07846">
                <wp:simplePos x="0" y="0"/>
                <wp:positionH relativeFrom="margin">
                  <wp:posOffset>687705</wp:posOffset>
                </wp:positionH>
                <wp:positionV relativeFrom="paragraph">
                  <wp:posOffset>182549</wp:posOffset>
                </wp:positionV>
                <wp:extent cx="5247640" cy="1800860"/>
                <wp:effectExtent l="19050" t="19050" r="10160" b="27940"/>
                <wp:wrapNone/>
                <wp:docPr id="17862381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47640" cy="1800860"/>
                          <a:chOff x="0" y="0"/>
                          <a:chExt cx="5843905" cy="2350135"/>
                        </a:xfrm>
                      </wpg:grpSpPr>
                      <pic:pic xmlns:pic="http://schemas.openxmlformats.org/drawingml/2006/picture">
                        <pic:nvPicPr>
                          <pic:cNvPr id="1447152164" name="Picture 1" descr="A screen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3905" cy="23501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188893485" name="Arrow: Right 3"/>
                        <wps:cNvSpPr/>
                        <wps:spPr>
                          <a:xfrm rot="10800000">
                            <a:off x="2841763" y="981158"/>
                            <a:ext cx="688616" cy="198589"/>
                          </a:xfrm>
                          <a:prstGeom prst="rightArrow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solidFill>
                              <a:srgbClr val="FF99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DB4DF7" id="Group 4" o:spid="_x0000_s1026" style="position:absolute;margin-left:54.15pt;margin-top:14.35pt;width:413.2pt;height:141.8pt;z-index:251667456;mso-position-horizontal-relative:margin;mso-width-relative:margin;mso-height-relative:margin" coordsize="58439,235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">
                <v:shape id="Picture 1" o:spid="_x0000_s1027" type="#_x0000_t75" alt="A screenshot of a computer&#10;&#10;Description automatically generated" style="position:absolute;width:58439;height:235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" stroked="t" strokecolor="black [3213]">
                  <v:imagedata r:id="rId12" o:title="A screenshot of a computer&#10;&#10;Description automatically generated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" o:spid="_x0000_s1028" type="#_x0000_t13" style="position:absolute;left:28417;top:9811;width:6886;height:1986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" adj="18485" fillcolor="#f90" strokecolor="#f90" strokeweight="1pt"/>
                <w10:wrap anchorx="margin"/>
              </v:group>
            </w:pict>
          </mc:Fallback>
        </mc:AlternateContent>
      </w:r>
    </w:p>
    <w:p w14:paraId="6C078FFA" w14:textId="6CE422A2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0D3B6C2F" w14:textId="686B93AD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366CDED1" w14:textId="39311C38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459F01E2" w14:textId="26842037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38BCBE25" w14:textId="3D2C9EAD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4F3C0AFF" w14:textId="77777777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0F0235F9" w14:textId="77777777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400AD603" w14:textId="77777777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5A57436F" w14:textId="77777777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201E73F5" w14:textId="77777777" w:rsidR="000072D3" w:rsidRDefault="000072D3" w:rsidP="000072D3">
      <w:pPr>
        <w:widowControl/>
        <w:rPr>
          <w:rFonts w:ascii="Calibri" w:eastAsia="Calibri" w:hAnsi="Calibri" w:cs="Calibri"/>
        </w:rPr>
      </w:pPr>
    </w:p>
    <w:p w14:paraId="1653E954" w14:textId="3758E293" w:rsidR="00714B25" w:rsidRDefault="00714B25" w:rsidP="00714B25">
      <w:pPr>
        <w:widowControl/>
        <w:numPr>
          <w:ilvl w:val="0"/>
          <w:numId w:val="17"/>
        </w:numPr>
        <w:ind w:left="360" w:firstLine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elect the assignee ID that corresponds to the PI and program worktag selected on the request.</w:t>
      </w:r>
    </w:p>
    <w:p w14:paraId="28004FD8" w14:textId="28D5F990" w:rsidR="005D7FBF" w:rsidRPr="00C65EF6" w:rsidRDefault="00714B25" w:rsidP="00C65EF6">
      <w:pPr>
        <w:widowControl/>
        <w:ind w:left="1350"/>
        <w:rPr>
          <w:rFonts w:ascii="Calibri" w:eastAsia="Calibri" w:hAnsi="Calibri" w:cs="Calibri"/>
          <w:i/>
          <w:iCs/>
        </w:rPr>
      </w:pPr>
      <w:r w:rsidRPr="00C65EF6">
        <w:rPr>
          <w:rFonts w:ascii="Calibri" w:eastAsia="Calibri" w:hAnsi="Calibri" w:cs="Calibri"/>
          <w:i/>
          <w:iCs/>
        </w:rPr>
        <w:t>Note: all VUMC assignee IDs will display in this search.</w:t>
      </w:r>
      <w:r w:rsidR="000072D3" w:rsidRPr="00C65EF6">
        <w:rPr>
          <w:rFonts w:ascii="Calibri" w:eastAsia="Calibri" w:hAnsi="Calibri" w:cs="Calibri"/>
          <w:i/>
          <w:iCs/>
        </w:rPr>
        <w:t xml:space="preserve"> It is the customer’s responsibility to ensure the correct assignee ID is selected for the PI and funding.</w:t>
      </w:r>
    </w:p>
    <w:p w14:paraId="60B1F97E" w14:textId="65EC6D7A" w:rsidR="000509C6" w:rsidRPr="005D7FBF" w:rsidRDefault="005D7FBF" w:rsidP="000509C6">
      <w:pPr>
        <w:widowControl/>
        <w:numPr>
          <w:ilvl w:val="0"/>
          <w:numId w:val="17"/>
        </w:numPr>
        <w:ind w:left="450" w:hanging="9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ubmit the request.</w:t>
      </w:r>
    </w:p>
    <w:p w14:paraId="26BD4106" w14:textId="60181F8D" w:rsidR="000509C6" w:rsidRPr="000509C6" w:rsidRDefault="00715F36" w:rsidP="000509C6">
      <w:pPr>
        <w:pStyle w:val="iLabHeading2sub"/>
      </w:pPr>
      <w:r>
        <w:lastRenderedPageBreak/>
        <w:t>Calendar Reservations</w:t>
      </w:r>
    </w:p>
    <w:p w14:paraId="4C488082" w14:textId="77777777" w:rsidR="000072D3" w:rsidRDefault="000072D3" w:rsidP="000072D3">
      <w:pPr>
        <w:pStyle w:val="ListParagraph"/>
        <w:numPr>
          <w:ilvl w:val="0"/>
          <w:numId w:val="73"/>
        </w:numPr>
        <w:spacing w:after="160" w:line="259" w:lineRule="auto"/>
      </w:pPr>
      <w:r>
        <w:t>Start the reservation, by dragging and dropping on your preferred timeslot.</w:t>
      </w:r>
    </w:p>
    <w:p w14:paraId="1B913F9E" w14:textId="77777777" w:rsidR="005D7FBF" w:rsidRDefault="005D7FBF" w:rsidP="005D7FBF">
      <w:pPr>
        <w:pStyle w:val="ListParagraph"/>
        <w:numPr>
          <w:ilvl w:val="0"/>
          <w:numId w:val="73"/>
        </w:numPr>
        <w:spacing w:after="160" w:line="259" w:lineRule="auto"/>
      </w:pPr>
      <w:r>
        <w:t>Select the PI’s “VUMC” Lab Group.</w:t>
      </w:r>
    </w:p>
    <w:p w14:paraId="323A1AB4" w14:textId="77777777" w:rsidR="005D7FBF" w:rsidRDefault="005D7FBF" w:rsidP="005D7FBF">
      <w:pPr>
        <w:pStyle w:val="ListParagraph"/>
        <w:numPr>
          <w:ilvl w:val="0"/>
          <w:numId w:val="73"/>
        </w:numPr>
        <w:spacing w:after="160" w:line="259" w:lineRule="auto"/>
      </w:pPr>
      <w:r>
        <w:t>In the payment Information section of the reservation screen, select your program worktag.</w:t>
      </w:r>
    </w:p>
    <w:p w14:paraId="52E078D4" w14:textId="759D1032" w:rsidR="005D7FBF" w:rsidRDefault="005D7FBF" w:rsidP="005D7FBF">
      <w:pPr>
        <w:pStyle w:val="ListParagraph"/>
        <w:numPr>
          <w:ilvl w:val="1"/>
          <w:numId w:val="73"/>
        </w:numPr>
        <w:spacing w:after="160" w:line="259" w:lineRule="auto"/>
      </w:pPr>
      <w:r>
        <w:t xml:space="preserve">The additional field for assignee ID selection will display. </w:t>
      </w:r>
    </w:p>
    <w:p w14:paraId="50C71851" w14:textId="4F500EC8" w:rsidR="005D7FBF" w:rsidRDefault="005D7FBF" w:rsidP="005D7FBF">
      <w:pPr>
        <w:spacing w:after="160" w:line="259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4D53EF17" wp14:editId="33821313">
                <wp:simplePos x="0" y="0"/>
                <wp:positionH relativeFrom="column">
                  <wp:posOffset>910397</wp:posOffset>
                </wp:positionH>
                <wp:positionV relativeFrom="paragraph">
                  <wp:posOffset>27333</wp:posOffset>
                </wp:positionV>
                <wp:extent cx="4174324" cy="3845284"/>
                <wp:effectExtent l="19050" t="19050" r="17145" b="22225"/>
                <wp:wrapNone/>
                <wp:docPr id="1127996812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74324" cy="3845284"/>
                          <a:chOff x="0" y="0"/>
                          <a:chExt cx="4616450" cy="4324985"/>
                        </a:xfrm>
                      </wpg:grpSpPr>
                      <pic:pic xmlns:pic="http://schemas.openxmlformats.org/drawingml/2006/picture">
                        <pic:nvPicPr>
                          <pic:cNvPr id="1559430565" name="Picture 1" descr="A screen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6450" cy="43249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300075390" name="Oval 1"/>
                        <wps:cNvSpPr/>
                        <wps:spPr>
                          <a:xfrm>
                            <a:off x="1439186" y="2997642"/>
                            <a:ext cx="707497" cy="203828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99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E148FF" id="Group 5" o:spid="_x0000_s1026" style="position:absolute;margin-left:71.7pt;margin-top:2.15pt;width:328.7pt;height:302.8pt;z-index:251671552;mso-width-relative:margin;mso-height-relative:margin" coordsize="46164,432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">
                <v:shape id="Picture 1" o:spid="_x0000_s1027" type="#_x0000_t75" alt="A screenshot of a computer&#10;&#10;Description automatically generated" style="position:absolute;width:46164;height:43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" stroked="t" strokecolor="black [3213]">
                  <v:imagedata r:id="rId14" o:title="A screenshot of a computer&#10;&#10;Description automatically generated"/>
                  <v:path arrowok="t"/>
                </v:shape>
                <v:oval id="Oval 1" o:spid="_x0000_s1028" style="position:absolute;left:14391;top:29976;width:7075;height:20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" filled="f" strokecolor="#f90" strokeweight="2.25pt">
                  <v:stroke joinstyle="miter"/>
                </v:oval>
              </v:group>
            </w:pict>
          </mc:Fallback>
        </mc:AlternateContent>
      </w:r>
    </w:p>
    <w:p w14:paraId="7F6B12BE" w14:textId="7843415C" w:rsidR="005D7FBF" w:rsidRDefault="005D7FBF" w:rsidP="005D7FBF">
      <w:pPr>
        <w:spacing w:after="160" w:line="259" w:lineRule="auto"/>
      </w:pPr>
    </w:p>
    <w:p w14:paraId="2397BAED" w14:textId="79642833" w:rsidR="005D7FBF" w:rsidRDefault="005D7FBF" w:rsidP="005D7FBF">
      <w:pPr>
        <w:spacing w:after="160" w:line="259" w:lineRule="auto"/>
      </w:pPr>
    </w:p>
    <w:p w14:paraId="641DD1B7" w14:textId="721C451C" w:rsidR="005D7FBF" w:rsidRDefault="005D7FBF" w:rsidP="005D7FBF">
      <w:pPr>
        <w:spacing w:after="160" w:line="259" w:lineRule="auto"/>
      </w:pPr>
    </w:p>
    <w:p w14:paraId="01A67906" w14:textId="77777777" w:rsidR="005D7FBF" w:rsidRDefault="005D7FBF" w:rsidP="005D7FBF">
      <w:pPr>
        <w:spacing w:after="160" w:line="259" w:lineRule="auto"/>
      </w:pPr>
    </w:p>
    <w:p w14:paraId="6EAE2B01" w14:textId="293A1EA9" w:rsidR="005D7FBF" w:rsidRDefault="005D7FBF" w:rsidP="005D7FBF">
      <w:pPr>
        <w:spacing w:after="160" w:line="259" w:lineRule="auto"/>
      </w:pPr>
    </w:p>
    <w:p w14:paraId="6F9F9060" w14:textId="77777777" w:rsidR="005D7FBF" w:rsidRDefault="005D7FBF" w:rsidP="005D7FBF">
      <w:pPr>
        <w:spacing w:after="160" w:line="259" w:lineRule="auto"/>
      </w:pPr>
    </w:p>
    <w:p w14:paraId="04B5B44C" w14:textId="26FBC051" w:rsidR="005D7FBF" w:rsidRDefault="005D7FBF" w:rsidP="005D7FBF">
      <w:pPr>
        <w:spacing w:after="160" w:line="259" w:lineRule="auto"/>
      </w:pPr>
    </w:p>
    <w:p w14:paraId="2819CB93" w14:textId="117B5953" w:rsidR="005D7FBF" w:rsidRDefault="005D7FBF" w:rsidP="005D7FBF">
      <w:pPr>
        <w:spacing w:after="160" w:line="259" w:lineRule="auto"/>
      </w:pPr>
    </w:p>
    <w:p w14:paraId="1E55F292" w14:textId="170F0C98" w:rsidR="005D7FBF" w:rsidRDefault="005D7FBF" w:rsidP="005D7FBF">
      <w:pPr>
        <w:spacing w:after="160" w:line="259" w:lineRule="auto"/>
      </w:pPr>
    </w:p>
    <w:p w14:paraId="6F17A53B" w14:textId="040C0F30" w:rsidR="005D7FBF" w:rsidRDefault="005D7FBF" w:rsidP="005D7FBF">
      <w:pPr>
        <w:spacing w:after="160" w:line="259" w:lineRule="auto"/>
      </w:pPr>
    </w:p>
    <w:p w14:paraId="78C78DE3" w14:textId="77777777" w:rsidR="005D7FBF" w:rsidRDefault="005D7FBF" w:rsidP="005D7FBF">
      <w:pPr>
        <w:spacing w:after="160" w:line="259" w:lineRule="auto"/>
      </w:pPr>
    </w:p>
    <w:p w14:paraId="50DE97C3" w14:textId="5B1ACADA" w:rsidR="005D7FBF" w:rsidRDefault="005D7FBF" w:rsidP="005D7FBF">
      <w:pPr>
        <w:spacing w:after="160" w:line="259" w:lineRule="auto"/>
      </w:pPr>
    </w:p>
    <w:p w14:paraId="38C1F6B3" w14:textId="3D50C4EB" w:rsidR="005D7FBF" w:rsidRDefault="005D7FBF" w:rsidP="005D7FBF">
      <w:pPr>
        <w:spacing w:after="160" w:line="259" w:lineRule="auto"/>
      </w:pPr>
    </w:p>
    <w:p w14:paraId="25CEBD70" w14:textId="44CB81BA" w:rsidR="005D7FBF" w:rsidRDefault="005D7FBF" w:rsidP="005D7FBF">
      <w:pPr>
        <w:spacing w:after="160" w:line="259" w:lineRule="auto"/>
      </w:pPr>
    </w:p>
    <w:p w14:paraId="2DC0F7BE" w14:textId="662A4D69" w:rsidR="005D7FBF" w:rsidRDefault="005D7FBF" w:rsidP="005D7FBF">
      <w:pPr>
        <w:spacing w:after="160" w:line="259" w:lineRule="auto"/>
      </w:pPr>
    </w:p>
    <w:p w14:paraId="471A0A61" w14:textId="02031558" w:rsidR="005D7FBF" w:rsidRDefault="005D7FBF" w:rsidP="005D7FBF">
      <w:pPr>
        <w:spacing w:after="160" w:line="259" w:lineRule="auto"/>
      </w:pPr>
    </w:p>
    <w:p w14:paraId="0882B6B1" w14:textId="021BF5D5" w:rsidR="005D7FBF" w:rsidRDefault="005D7FBF" w:rsidP="005D7FBF">
      <w:pPr>
        <w:spacing w:after="160" w:line="259" w:lineRule="auto"/>
      </w:pPr>
    </w:p>
    <w:p w14:paraId="41D136A2" w14:textId="3134B2B3" w:rsidR="005D7FBF" w:rsidRDefault="005D7FBF" w:rsidP="005D7FBF">
      <w:pPr>
        <w:spacing w:after="160" w:line="259" w:lineRule="auto"/>
      </w:pPr>
    </w:p>
    <w:p w14:paraId="647D1561" w14:textId="7FF04E00" w:rsidR="005D7FBF" w:rsidRDefault="005D7FBF" w:rsidP="005D7FBF">
      <w:pPr>
        <w:spacing w:after="160" w:line="259" w:lineRule="auto"/>
      </w:pPr>
    </w:p>
    <w:p w14:paraId="70E6885B" w14:textId="7227D46B" w:rsidR="005D7FBF" w:rsidRDefault="005D7FBF" w:rsidP="005D7FBF">
      <w:pPr>
        <w:spacing w:after="160" w:line="259" w:lineRule="auto"/>
      </w:pPr>
    </w:p>
    <w:p w14:paraId="1A30BDC1" w14:textId="5E85F80A" w:rsidR="005D7FBF" w:rsidRDefault="005D7FBF" w:rsidP="005D7FBF">
      <w:pPr>
        <w:spacing w:after="160" w:line="259" w:lineRule="auto"/>
      </w:pPr>
    </w:p>
    <w:p w14:paraId="3DDE7DEA" w14:textId="3184DDB5" w:rsidR="005D7FBF" w:rsidRDefault="005D7FBF" w:rsidP="005D7FBF">
      <w:pPr>
        <w:pStyle w:val="ListParagraph"/>
        <w:numPr>
          <w:ilvl w:val="0"/>
          <w:numId w:val="73"/>
        </w:numPr>
        <w:spacing w:after="160" w:line="259" w:lineRule="auto"/>
      </w:pPr>
      <w:r>
        <w:t>To select an Assignee ID, b</w:t>
      </w:r>
      <w:r w:rsidRPr="00F34007">
        <w:t>egin to key in your assignee ID to search for the ID number.</w:t>
      </w:r>
      <w:r w:rsidR="008A1E28">
        <w:t xml:space="preserve"> Given the number of assignee IDs available, please type at least the first 6 characters of the assignee ID to start seeing the results.</w:t>
      </w:r>
    </w:p>
    <w:p w14:paraId="36D26B91" w14:textId="0429B794" w:rsidR="005D7FBF" w:rsidRDefault="008A1E28" w:rsidP="005D7FBF">
      <w:pPr>
        <w:spacing w:after="160" w:line="259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106946C" wp14:editId="28E4F5E6">
                <wp:simplePos x="0" y="0"/>
                <wp:positionH relativeFrom="column">
                  <wp:posOffset>771525</wp:posOffset>
                </wp:positionH>
                <wp:positionV relativeFrom="paragraph">
                  <wp:posOffset>28575</wp:posOffset>
                </wp:positionV>
                <wp:extent cx="4820920" cy="2350770"/>
                <wp:effectExtent l="19050" t="19050" r="17780" b="11430"/>
                <wp:wrapNone/>
                <wp:docPr id="147212426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0920" cy="2350770"/>
                          <a:chOff x="0" y="0"/>
                          <a:chExt cx="4820920" cy="2350770"/>
                        </a:xfrm>
                      </wpg:grpSpPr>
                      <pic:pic xmlns:pic="http://schemas.openxmlformats.org/drawingml/2006/picture">
                        <pic:nvPicPr>
                          <pic:cNvPr id="395642256" name="Picture 1" descr="A screen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0920" cy="23507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1340445878" name="Arrow: Right 3"/>
                        <wps:cNvSpPr/>
                        <wps:spPr>
                          <a:xfrm rot="10800000">
                            <a:off x="3288693" y="839690"/>
                            <a:ext cx="618355" cy="152175"/>
                          </a:xfrm>
                          <a:prstGeom prst="rightArrow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solidFill>
                              <a:srgbClr val="FF99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3821DD" id="Group 6" o:spid="_x0000_s1026" style="position:absolute;margin-left:60.75pt;margin-top:2.25pt;width:379.6pt;height:185.1pt;z-index:251675648" coordsize="48209,235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screenshot of a computer&#10;&#10;Description automatically generated" style="position:absolute;width:48209;height:23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" stroked="t" strokecolor="black [3213]">
                  <v:imagedata r:id="rId16" o:title="A screenshot of a computer&#10;&#10;Description automatically generated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" o:spid="_x0000_s1028" type="#_x0000_t13" style="position:absolute;left:32886;top:8396;width:6184;height:152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" adj="18942" fillcolor="#f90" strokecolor="#f90" strokeweight="1pt"/>
              </v:group>
            </w:pict>
          </mc:Fallback>
        </mc:AlternateContent>
      </w:r>
    </w:p>
    <w:p w14:paraId="30AA47D9" w14:textId="3196FFF8" w:rsidR="005D7FBF" w:rsidRDefault="005D7FBF" w:rsidP="005D7FBF">
      <w:pPr>
        <w:spacing w:after="160" w:line="259" w:lineRule="auto"/>
      </w:pPr>
    </w:p>
    <w:p w14:paraId="1C36B736" w14:textId="549677FD" w:rsidR="005D7FBF" w:rsidRDefault="005D7FBF" w:rsidP="005D7FBF">
      <w:pPr>
        <w:spacing w:after="160" w:line="259" w:lineRule="auto"/>
      </w:pPr>
    </w:p>
    <w:p w14:paraId="1D15D54A" w14:textId="0A2C2332" w:rsidR="005D7FBF" w:rsidRDefault="005D7FBF" w:rsidP="005D7FBF">
      <w:pPr>
        <w:spacing w:after="160" w:line="259" w:lineRule="auto"/>
      </w:pPr>
    </w:p>
    <w:p w14:paraId="5C819EAD" w14:textId="4EAC2C9C" w:rsidR="005D7FBF" w:rsidRDefault="005D7FBF" w:rsidP="005D7FBF">
      <w:pPr>
        <w:spacing w:after="160" w:line="259" w:lineRule="auto"/>
      </w:pPr>
    </w:p>
    <w:p w14:paraId="066B6DA1" w14:textId="77777777" w:rsidR="005D7FBF" w:rsidRDefault="005D7FBF" w:rsidP="005D7FBF">
      <w:pPr>
        <w:spacing w:after="160" w:line="259" w:lineRule="auto"/>
      </w:pPr>
    </w:p>
    <w:p w14:paraId="1D1D613D" w14:textId="77777777" w:rsidR="005D7FBF" w:rsidRDefault="005D7FBF" w:rsidP="005D7FBF">
      <w:pPr>
        <w:spacing w:after="160" w:line="259" w:lineRule="auto"/>
      </w:pPr>
    </w:p>
    <w:p w14:paraId="1EE57DC6" w14:textId="77777777" w:rsidR="005D7FBF" w:rsidRDefault="005D7FBF" w:rsidP="005D7FBF">
      <w:pPr>
        <w:spacing w:after="160" w:line="259" w:lineRule="auto"/>
      </w:pPr>
    </w:p>
    <w:p w14:paraId="36FBE4FB" w14:textId="77777777" w:rsidR="005D7FBF" w:rsidRDefault="005D7FBF" w:rsidP="005D7FBF">
      <w:pPr>
        <w:spacing w:after="160" w:line="259" w:lineRule="auto"/>
      </w:pPr>
    </w:p>
    <w:p w14:paraId="350DC60E" w14:textId="77777777" w:rsidR="005D7FBF" w:rsidRDefault="005D7FBF" w:rsidP="005D7FBF">
      <w:pPr>
        <w:spacing w:after="160" w:line="259" w:lineRule="auto"/>
      </w:pPr>
    </w:p>
    <w:p w14:paraId="35ADE894" w14:textId="77777777" w:rsidR="005D7FBF" w:rsidRDefault="005D7FBF" w:rsidP="005D7FBF">
      <w:pPr>
        <w:spacing w:after="160" w:line="259" w:lineRule="auto"/>
      </w:pPr>
    </w:p>
    <w:p w14:paraId="70485F62" w14:textId="77777777" w:rsidR="005D7FBF" w:rsidRDefault="005D7FBF" w:rsidP="005D7FBF">
      <w:pPr>
        <w:spacing w:after="160" w:line="259" w:lineRule="auto"/>
      </w:pPr>
    </w:p>
    <w:p w14:paraId="0367116C" w14:textId="77777777" w:rsidR="005D7FBF" w:rsidRDefault="005D7FBF" w:rsidP="005D7FBF">
      <w:pPr>
        <w:spacing w:after="160" w:line="259" w:lineRule="auto"/>
      </w:pPr>
    </w:p>
    <w:p w14:paraId="53A04CC1" w14:textId="77777777" w:rsidR="005D7FBF" w:rsidRDefault="005D7FBF" w:rsidP="005D7FBF">
      <w:pPr>
        <w:spacing w:after="160" w:line="259" w:lineRule="auto"/>
      </w:pPr>
    </w:p>
    <w:p w14:paraId="5231C972" w14:textId="77777777" w:rsidR="005D7FBF" w:rsidRDefault="005D7FBF" w:rsidP="005D7FBF">
      <w:pPr>
        <w:widowControl/>
        <w:numPr>
          <w:ilvl w:val="0"/>
          <w:numId w:val="7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elect the assignee ID that corresponds to the PI and program worktag selected on the request.</w:t>
      </w:r>
    </w:p>
    <w:p w14:paraId="681D96DF" w14:textId="295442BB" w:rsidR="005D7FBF" w:rsidRDefault="005D7FBF" w:rsidP="005D7FBF">
      <w:pPr>
        <w:widowControl/>
        <w:numPr>
          <w:ilvl w:val="1"/>
          <w:numId w:val="7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ote: all VUMC assignee IDs will display in this search. It is the customer’s responsibility to ensure the correct assignee ID is selected for the PI and funding.</w:t>
      </w:r>
    </w:p>
    <w:p w14:paraId="551D4FD3" w14:textId="62FA8FF4" w:rsidR="000509C6" w:rsidRDefault="005D7FBF" w:rsidP="003C2D82">
      <w:pPr>
        <w:widowControl/>
        <w:numPr>
          <w:ilvl w:val="0"/>
          <w:numId w:val="7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ubmit the reservation.</w:t>
      </w:r>
    </w:p>
    <w:p w14:paraId="1EC98125" w14:textId="4CE74ECC" w:rsidR="00C65EF6" w:rsidRDefault="00C65EF6" w:rsidP="00C65EF6">
      <w:pPr>
        <w:pStyle w:val="NoSpacing"/>
        <w:rPr>
          <w:rFonts w:eastAsia="Calibri"/>
        </w:rPr>
      </w:pPr>
      <w:r>
        <w:rPr>
          <w:rFonts w:eastAsia="Calibri"/>
        </w:rPr>
        <w:lastRenderedPageBreak/>
        <w:t>Additional Note</w:t>
      </w:r>
      <w:r w:rsidR="00A316CB">
        <w:rPr>
          <w:rFonts w:eastAsia="Calibri"/>
        </w:rPr>
        <w:t>s</w:t>
      </w:r>
    </w:p>
    <w:p w14:paraId="624EF9B8" w14:textId="77777777" w:rsidR="00C65EF6" w:rsidRDefault="00C65EF6" w:rsidP="00C65EF6">
      <w:pPr>
        <w:rPr>
          <w:rFonts w:eastAsia="Calibri" w:cstheme="minorBidi"/>
          <w:b/>
          <w:bCs/>
          <w:color w:val="auto"/>
          <w:sz w:val="24"/>
          <w:szCs w:val="24"/>
        </w:rPr>
      </w:pPr>
    </w:p>
    <w:p w14:paraId="16B30F3E" w14:textId="77777777" w:rsidR="00A316CB" w:rsidRDefault="00C65EF6" w:rsidP="00C65EF6">
      <w:pPr>
        <w:pStyle w:val="ListParagraph"/>
        <w:numPr>
          <w:ilvl w:val="0"/>
          <w:numId w:val="74"/>
        </w:numPr>
        <w:tabs>
          <w:tab w:val="left" w:pos="1152"/>
        </w:tabs>
        <w:ind w:left="810"/>
        <w:jc w:val="both"/>
      </w:pPr>
      <w:r>
        <w:t>The assignee ID will not display on the iLab invoice</w:t>
      </w:r>
      <w:r w:rsidR="00A316CB">
        <w:t>.</w:t>
      </w:r>
    </w:p>
    <w:p w14:paraId="3EEE1A26" w14:textId="3080EAC9" w:rsidR="00C65EF6" w:rsidRDefault="00A316CB" w:rsidP="00C65EF6">
      <w:pPr>
        <w:pStyle w:val="ListParagraph"/>
        <w:numPr>
          <w:ilvl w:val="0"/>
          <w:numId w:val="74"/>
        </w:numPr>
        <w:tabs>
          <w:tab w:val="left" w:pos="1152"/>
        </w:tabs>
        <w:ind w:left="810"/>
        <w:jc w:val="both"/>
      </w:pPr>
      <w:r>
        <w:t xml:space="preserve">The assignee ID </w:t>
      </w:r>
      <w:r w:rsidR="00C65EF6">
        <w:t>will be available for review on the service request or calendar reservation.</w:t>
      </w:r>
    </w:p>
    <w:p w14:paraId="4DA3A72D" w14:textId="548E1DB8" w:rsidR="000F590F" w:rsidRDefault="000F590F" w:rsidP="00C65EF6">
      <w:pPr>
        <w:pStyle w:val="ListParagraph"/>
        <w:numPr>
          <w:ilvl w:val="0"/>
          <w:numId w:val="74"/>
        </w:numPr>
        <w:tabs>
          <w:tab w:val="left" w:pos="1152"/>
        </w:tabs>
        <w:ind w:left="810"/>
        <w:jc w:val="both"/>
      </w:pPr>
      <w:r>
        <w:t>The Workday Department Transaction Detail report will display the assignee ID if included during the iLab billing process.</w:t>
      </w:r>
    </w:p>
    <w:p w14:paraId="35105E80" w14:textId="77777777" w:rsidR="005260D7" w:rsidRDefault="005260D7" w:rsidP="005260D7">
      <w:pPr>
        <w:tabs>
          <w:tab w:val="left" w:pos="1152"/>
        </w:tabs>
        <w:jc w:val="both"/>
      </w:pPr>
    </w:p>
    <w:p w14:paraId="5844B106" w14:textId="60C23A36" w:rsidR="005260D7" w:rsidRPr="000509C6" w:rsidRDefault="005260D7" w:rsidP="005260D7">
      <w:pPr>
        <w:pStyle w:val="iLabHeading2sub"/>
      </w:pPr>
      <w:r>
        <w:t xml:space="preserve">Working with Cores that </w:t>
      </w:r>
      <w:r w:rsidR="006F53FC">
        <w:t>use workflows outside of iLab to request services</w:t>
      </w:r>
      <w:r w:rsidR="007E244F">
        <w:t xml:space="preserve">. </w:t>
      </w:r>
    </w:p>
    <w:p w14:paraId="79DE17D1" w14:textId="3C8B2980" w:rsidR="005260D7" w:rsidRDefault="006F53FC" w:rsidP="005260D7">
      <w:pPr>
        <w:tabs>
          <w:tab w:val="left" w:pos="1152"/>
        </w:tabs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ome VUMC Cores do not use iLab service</w:t>
      </w:r>
      <w:r w:rsidR="005C740F">
        <w:rPr>
          <w:rFonts w:ascii="Calibri" w:eastAsia="Calibri" w:hAnsi="Calibri" w:cs="Calibri"/>
        </w:rPr>
        <w:t xml:space="preserve"> request submission</w:t>
      </w:r>
      <w:r>
        <w:rPr>
          <w:rFonts w:ascii="Calibri" w:eastAsia="Calibri" w:hAnsi="Calibri" w:cs="Calibri"/>
        </w:rPr>
        <w:t xml:space="preserve"> or instrument reservations. However, all charges are entered and invoiced via iLab. For these cores, please provide the billing number </w:t>
      </w:r>
      <w:r w:rsidR="00601459">
        <w:rPr>
          <w:rFonts w:ascii="Calibri" w:eastAsia="Calibri" w:hAnsi="Calibri" w:cs="Calibri"/>
        </w:rPr>
        <w:t xml:space="preserve">to the core facility, including the assignee ID number if appropriate. </w:t>
      </w:r>
    </w:p>
    <w:p w14:paraId="6706684C" w14:textId="77777777" w:rsidR="007E244F" w:rsidRDefault="007E244F" w:rsidP="005260D7">
      <w:pPr>
        <w:tabs>
          <w:tab w:val="left" w:pos="1152"/>
        </w:tabs>
        <w:jc w:val="both"/>
        <w:rPr>
          <w:rFonts w:ascii="Calibri" w:eastAsia="Calibri" w:hAnsi="Calibri" w:cs="Calibri"/>
        </w:rPr>
      </w:pPr>
    </w:p>
    <w:p w14:paraId="0896CE41" w14:textId="2FF8634E" w:rsidR="00601459" w:rsidRDefault="00601459" w:rsidP="005260D7">
      <w:pPr>
        <w:tabs>
          <w:tab w:val="left" w:pos="1152"/>
        </w:tabs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ore will have the option to enter the A</w:t>
      </w:r>
      <w:r w:rsidR="007E244F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 xml:space="preserve">signee ID during the </w:t>
      </w:r>
      <w:r w:rsidRPr="009F44BE">
        <w:rPr>
          <w:rFonts w:ascii="Calibri" w:eastAsia="Calibri" w:hAnsi="Calibri" w:cs="Calibri"/>
          <w:b/>
          <w:bCs/>
          <w:u w:val="single"/>
        </w:rPr>
        <w:t>charge entry process.</w:t>
      </w:r>
      <w:r w:rsidR="007E244F">
        <w:rPr>
          <w:rFonts w:ascii="Calibri" w:eastAsia="Calibri" w:hAnsi="Calibri" w:cs="Calibri"/>
        </w:rPr>
        <w:t xml:space="preserve"> This option is not available to cores billing via the charge entry upload process.</w:t>
      </w:r>
    </w:p>
    <w:p w14:paraId="4C65CAA4" w14:textId="77777777" w:rsidR="00C74895" w:rsidRDefault="00A802BA" w:rsidP="00C74895">
      <w:pPr>
        <w:pStyle w:val="ListParagraph"/>
        <w:numPr>
          <w:ilvl w:val="3"/>
          <w:numId w:val="17"/>
        </w:numPr>
        <w:tabs>
          <w:tab w:val="left" w:pos="1152"/>
        </w:tabs>
        <w:ind w:left="10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 the billing number field, if a Program Worktag is selected (PG), then the additional Assignee ID field will display. </w:t>
      </w:r>
      <w:r w:rsidRPr="00C74895">
        <w:rPr>
          <w:rFonts w:ascii="Calibri" w:eastAsia="Calibri" w:hAnsi="Calibri" w:cs="Calibri"/>
          <w:b/>
          <w:bCs/>
        </w:rPr>
        <w:t>This is optional.</w:t>
      </w:r>
    </w:p>
    <w:p w14:paraId="2837AAE2" w14:textId="65C5E661" w:rsidR="00A802BA" w:rsidRPr="009F44BE" w:rsidRDefault="00C74895" w:rsidP="00C74895">
      <w:pPr>
        <w:pStyle w:val="ListParagraph"/>
        <w:numPr>
          <w:ilvl w:val="3"/>
          <w:numId w:val="17"/>
        </w:numPr>
        <w:tabs>
          <w:tab w:val="left" w:pos="1152"/>
        </w:tabs>
        <w:ind w:left="1080"/>
        <w:jc w:val="both"/>
        <w:rPr>
          <w:rFonts w:ascii="Calibri" w:eastAsia="Calibri" w:hAnsi="Calibri" w:cs="Calibri"/>
        </w:rPr>
      </w:pPr>
      <w:r>
        <w:t>To select an Assignee ID, b</w:t>
      </w:r>
      <w:r w:rsidRPr="00F34007">
        <w:t>egin to key in your assignee ID to search for the ID number.</w:t>
      </w:r>
      <w:r>
        <w:t xml:space="preserve"> Given the number of assignee IDs available, please type at least the first 6 characters of the assignee ID to start seeing the results.</w:t>
      </w:r>
    </w:p>
    <w:p w14:paraId="7AFC1842" w14:textId="547F964D" w:rsidR="009F44BE" w:rsidRPr="00C74895" w:rsidRDefault="009F44BE" w:rsidP="00C74895">
      <w:pPr>
        <w:pStyle w:val="ListParagraph"/>
        <w:numPr>
          <w:ilvl w:val="3"/>
          <w:numId w:val="17"/>
        </w:numPr>
        <w:tabs>
          <w:tab w:val="left" w:pos="1152"/>
        </w:tabs>
        <w:ind w:left="1080"/>
        <w:jc w:val="both"/>
        <w:rPr>
          <w:rFonts w:ascii="Calibri" w:eastAsia="Calibri" w:hAnsi="Calibri" w:cs="Calibri"/>
        </w:rPr>
      </w:pPr>
      <w:r>
        <w:t>The Assignee ID field will not display if a Cost Center, Gift Worktag, or Grant Worktag is used in the billing number field.</w:t>
      </w:r>
    </w:p>
    <w:p w14:paraId="48AE9B77" w14:textId="77777777" w:rsidR="004300CB" w:rsidRDefault="004300CB" w:rsidP="005260D7">
      <w:pPr>
        <w:tabs>
          <w:tab w:val="left" w:pos="1152"/>
        </w:tabs>
        <w:jc w:val="both"/>
        <w:rPr>
          <w:rFonts w:ascii="Calibri" w:eastAsia="Calibri" w:hAnsi="Calibri" w:cs="Calibri"/>
        </w:rPr>
      </w:pPr>
    </w:p>
    <w:p w14:paraId="228ED07D" w14:textId="17A91994" w:rsidR="004300CB" w:rsidRDefault="004300CB" w:rsidP="005260D7">
      <w:pPr>
        <w:tabs>
          <w:tab w:val="left" w:pos="1152"/>
        </w:tabs>
        <w:jc w:val="both"/>
        <w:rPr>
          <w:rFonts w:ascii="Calibri" w:eastAsia="Calibri" w:hAnsi="Calibri" w:cs="Calibri"/>
        </w:rPr>
      </w:pPr>
      <w:r w:rsidRPr="004300CB">
        <w:rPr>
          <w:rFonts w:ascii="Calibri" w:eastAsia="Calibri" w:hAnsi="Calibri" w:cs="Calibri"/>
          <w:noProof/>
        </w:rPr>
        <w:drawing>
          <wp:inline distT="0" distB="0" distL="0" distR="0" wp14:anchorId="4D46FE2F" wp14:editId="0E6CA9B4">
            <wp:extent cx="6858000" cy="2316480"/>
            <wp:effectExtent l="19050" t="19050" r="19050" b="26670"/>
            <wp:docPr id="15757557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75571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16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FDE81" w14:textId="77777777" w:rsidR="007E244F" w:rsidRDefault="007E244F" w:rsidP="005260D7">
      <w:pPr>
        <w:tabs>
          <w:tab w:val="left" w:pos="1152"/>
        </w:tabs>
        <w:jc w:val="both"/>
        <w:rPr>
          <w:rFonts w:ascii="Calibri" w:eastAsia="Calibri" w:hAnsi="Calibri" w:cs="Calibri"/>
        </w:rPr>
      </w:pPr>
    </w:p>
    <w:p w14:paraId="362870CD" w14:textId="77777777" w:rsidR="007E244F" w:rsidRDefault="007E244F" w:rsidP="005260D7">
      <w:pPr>
        <w:tabs>
          <w:tab w:val="left" w:pos="1152"/>
        </w:tabs>
        <w:jc w:val="both"/>
      </w:pPr>
    </w:p>
    <w:p w14:paraId="2C1C8006" w14:textId="77777777" w:rsidR="005157D5" w:rsidRDefault="005157D5" w:rsidP="005260D7">
      <w:pPr>
        <w:tabs>
          <w:tab w:val="left" w:pos="1152"/>
        </w:tabs>
        <w:jc w:val="both"/>
      </w:pPr>
    </w:p>
    <w:p w14:paraId="635E6CE7" w14:textId="77777777" w:rsidR="005157D5" w:rsidRDefault="005157D5" w:rsidP="005260D7">
      <w:pPr>
        <w:tabs>
          <w:tab w:val="left" w:pos="1152"/>
        </w:tabs>
        <w:jc w:val="both"/>
      </w:pPr>
    </w:p>
    <w:p w14:paraId="590A4774" w14:textId="77777777" w:rsidR="005157D5" w:rsidRDefault="005157D5" w:rsidP="005260D7">
      <w:pPr>
        <w:tabs>
          <w:tab w:val="left" w:pos="1152"/>
        </w:tabs>
        <w:jc w:val="both"/>
      </w:pPr>
    </w:p>
    <w:p w14:paraId="6C60C65A" w14:textId="2254F9DC" w:rsidR="005157D5" w:rsidRPr="00C65EF6" w:rsidRDefault="005157D5" w:rsidP="005260D7">
      <w:pPr>
        <w:tabs>
          <w:tab w:val="left" w:pos="1152"/>
        </w:tabs>
        <w:jc w:val="both"/>
      </w:pPr>
      <w:r w:rsidRPr="00142B32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10240B1" wp14:editId="3CBD2FC2">
                <wp:simplePos x="0" y="0"/>
                <wp:positionH relativeFrom="page">
                  <wp:posOffset>904875</wp:posOffset>
                </wp:positionH>
                <wp:positionV relativeFrom="page">
                  <wp:posOffset>8838565</wp:posOffset>
                </wp:positionV>
                <wp:extent cx="5753100" cy="484632"/>
                <wp:effectExtent l="0" t="0" r="0" b="7620"/>
                <wp:wrapSquare wrapText="bothSides"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4846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alias w:val="Author"/>
                              <w:tag w:val=""/>
                              <w:id w:val="-95448766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7A64FEC" w14:textId="1B9D8043" w:rsidR="005157D5" w:rsidRPr="003F6572" w:rsidRDefault="005157D5" w:rsidP="005157D5">
                                <w:pPr>
                                  <w:pStyle w:val="iLabHeading2sub"/>
                                  <w:jc w:val="right"/>
                                </w:pPr>
                                <w:r>
                                  <w:t>Questions? VUMCCores@vumc.org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154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0240B1" id="_x0000_t202" coordsize="21600,21600" o:spt="202" path="m,l,21600r21600,l21600,xe">
                <v:stroke joinstyle="miter"/>
                <v:path gradientshapeok="t" o:connecttype="rect"/>
              </v:shapetype>
              <v:shape id="Text Box 129" o:spid="_x0000_s1026" type="#_x0000_t202" style="position:absolute;left:0;text-align:left;margin-left:71.25pt;margin-top:695.95pt;width:453pt;height:38.15pt;z-index:251677696;visibility:visible;mso-wrap-style:square;mso-width-percent:115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" filled="f" stroked="f" strokeweight=".5pt">
                <v:textbox style="mso-fit-shape-to-text:t" inset="1in,0,86.4pt,0">
                  <w:txbxContent>
                    <w:sdt>
                      <w:sdtPr>
                        <w:alias w:val="Author"/>
                        <w:tag w:val=""/>
                        <w:id w:val="-954487662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p w14:paraId="57A64FEC" w14:textId="1B9D8043" w:rsidR="005157D5" w:rsidRPr="003F6572" w:rsidRDefault="005157D5" w:rsidP="005157D5">
                          <w:pPr>
                            <w:pStyle w:val="iLabHeading2sub"/>
                            <w:jc w:val="right"/>
                          </w:pPr>
                          <w:r>
                            <w:t>Questions? VUMCCores@vumc.org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5157D5" w:rsidRPr="00C65EF6" w:rsidSect="005157D5">
      <w:pgSz w:w="12240" w:h="15840"/>
      <w:pgMar w:top="720" w:right="720" w:bottom="720" w:left="720" w:header="720" w:footer="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7911F" w14:textId="77777777" w:rsidR="005B102F" w:rsidRDefault="005B102F" w:rsidP="005A413C">
      <w:pPr>
        <w:spacing w:line="240" w:lineRule="auto"/>
      </w:pPr>
      <w:r>
        <w:separator/>
      </w:r>
    </w:p>
  </w:endnote>
  <w:endnote w:type="continuationSeparator" w:id="0">
    <w:p w14:paraId="38B4E3B0" w14:textId="77777777" w:rsidR="005B102F" w:rsidRDefault="005B102F" w:rsidP="005A41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A0C38" w14:textId="77777777" w:rsidR="005B102F" w:rsidRDefault="005B102F" w:rsidP="005A413C">
      <w:pPr>
        <w:spacing w:line="240" w:lineRule="auto"/>
      </w:pPr>
      <w:r>
        <w:separator/>
      </w:r>
    </w:p>
  </w:footnote>
  <w:footnote w:type="continuationSeparator" w:id="0">
    <w:p w14:paraId="4BDE79A0" w14:textId="77777777" w:rsidR="005B102F" w:rsidRDefault="005B102F" w:rsidP="005A413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E2D"/>
    <w:multiLevelType w:val="hybridMultilevel"/>
    <w:tmpl w:val="77321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60D7A"/>
    <w:multiLevelType w:val="multilevel"/>
    <w:tmpl w:val="0E866CC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0612057B"/>
    <w:multiLevelType w:val="hybridMultilevel"/>
    <w:tmpl w:val="C7C0B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C5624"/>
    <w:multiLevelType w:val="hybridMultilevel"/>
    <w:tmpl w:val="583442E4"/>
    <w:lvl w:ilvl="0" w:tplc="92BEFD7E">
      <w:numFmt w:val="bullet"/>
      <w:lvlText w:val=""/>
      <w:lvlJc w:val="left"/>
      <w:pPr>
        <w:ind w:left="720" w:hanging="360"/>
      </w:pPr>
      <w:rPr>
        <w:rFonts w:ascii="Symbol" w:eastAsia="Arial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93F8C"/>
    <w:multiLevelType w:val="hybridMultilevel"/>
    <w:tmpl w:val="32CAC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74C60"/>
    <w:multiLevelType w:val="hybridMultilevel"/>
    <w:tmpl w:val="770C8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959B9"/>
    <w:multiLevelType w:val="hybridMultilevel"/>
    <w:tmpl w:val="8D988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294892"/>
    <w:multiLevelType w:val="hybridMultilevel"/>
    <w:tmpl w:val="139E0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48225D"/>
    <w:multiLevelType w:val="hybridMultilevel"/>
    <w:tmpl w:val="18A005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395" w:hanging="360"/>
      </w:pPr>
    </w:lvl>
    <w:lvl w:ilvl="2" w:tplc="0409001B">
      <w:start w:val="1"/>
      <w:numFmt w:val="lowerRoman"/>
      <w:lvlText w:val="%3."/>
      <w:lvlJc w:val="right"/>
      <w:pPr>
        <w:ind w:left="2115" w:hanging="180"/>
      </w:pPr>
    </w:lvl>
    <w:lvl w:ilvl="3" w:tplc="0409000F">
      <w:start w:val="1"/>
      <w:numFmt w:val="decimal"/>
      <w:lvlText w:val="%4."/>
      <w:lvlJc w:val="left"/>
      <w:pPr>
        <w:ind w:left="2835" w:hanging="360"/>
      </w:pPr>
    </w:lvl>
    <w:lvl w:ilvl="4" w:tplc="04090019">
      <w:start w:val="1"/>
      <w:numFmt w:val="lowerLetter"/>
      <w:lvlText w:val="%5."/>
      <w:lvlJc w:val="left"/>
      <w:pPr>
        <w:ind w:left="3555" w:hanging="360"/>
      </w:pPr>
    </w:lvl>
    <w:lvl w:ilvl="5" w:tplc="0409001B">
      <w:start w:val="1"/>
      <w:numFmt w:val="lowerRoman"/>
      <w:lvlText w:val="%6."/>
      <w:lvlJc w:val="right"/>
      <w:pPr>
        <w:ind w:left="4275" w:hanging="180"/>
      </w:pPr>
    </w:lvl>
    <w:lvl w:ilvl="6" w:tplc="0409000F">
      <w:start w:val="1"/>
      <w:numFmt w:val="decimal"/>
      <w:lvlText w:val="%7."/>
      <w:lvlJc w:val="left"/>
      <w:pPr>
        <w:ind w:left="4995" w:hanging="360"/>
      </w:pPr>
    </w:lvl>
    <w:lvl w:ilvl="7" w:tplc="04090019">
      <w:start w:val="1"/>
      <w:numFmt w:val="lowerLetter"/>
      <w:lvlText w:val="%8."/>
      <w:lvlJc w:val="left"/>
      <w:pPr>
        <w:ind w:left="5715" w:hanging="360"/>
      </w:pPr>
    </w:lvl>
    <w:lvl w:ilvl="8" w:tplc="0409001B">
      <w:start w:val="1"/>
      <w:numFmt w:val="lowerRoman"/>
      <w:lvlText w:val="%9."/>
      <w:lvlJc w:val="right"/>
      <w:pPr>
        <w:ind w:left="6435" w:hanging="180"/>
      </w:pPr>
    </w:lvl>
  </w:abstractNum>
  <w:abstractNum w:abstractNumId="9" w15:restartNumberingAfterBreak="0">
    <w:nsid w:val="12445CE3"/>
    <w:multiLevelType w:val="hybridMultilevel"/>
    <w:tmpl w:val="30243A84"/>
    <w:lvl w:ilvl="0" w:tplc="EC24A8B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C94EF0"/>
    <w:multiLevelType w:val="hybridMultilevel"/>
    <w:tmpl w:val="3BFC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724100"/>
    <w:multiLevelType w:val="hybridMultilevel"/>
    <w:tmpl w:val="79B0EC4E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BF380B"/>
    <w:multiLevelType w:val="hybridMultilevel"/>
    <w:tmpl w:val="23549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CA4123"/>
    <w:multiLevelType w:val="hybridMultilevel"/>
    <w:tmpl w:val="30243A84"/>
    <w:lvl w:ilvl="0" w:tplc="EC24A8B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291FC1"/>
    <w:multiLevelType w:val="hybridMultilevel"/>
    <w:tmpl w:val="A0126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5B2035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760B55"/>
    <w:multiLevelType w:val="hybridMultilevel"/>
    <w:tmpl w:val="CF825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48648F"/>
    <w:multiLevelType w:val="hybridMultilevel"/>
    <w:tmpl w:val="D8B89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3A19ED"/>
    <w:multiLevelType w:val="hybridMultilevel"/>
    <w:tmpl w:val="1AD82A6C"/>
    <w:lvl w:ilvl="0" w:tplc="EC24A8BC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F6E6859"/>
    <w:multiLevelType w:val="hybridMultilevel"/>
    <w:tmpl w:val="D4B2630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04B22F5"/>
    <w:multiLevelType w:val="multilevel"/>
    <w:tmpl w:val="1CB6E322"/>
    <w:lvl w:ilvl="0">
      <w:start w:val="1"/>
      <w:numFmt w:val="decimal"/>
      <w:lvlText w:val="%1."/>
      <w:lvlJc w:val="left"/>
      <w:pPr>
        <w:ind w:left="720" w:firstLine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  <w:b w:val="0"/>
        <w:u w:val="none"/>
      </w:rPr>
    </w:lvl>
    <w:lvl w:ilvl="2">
      <w:start w:val="1"/>
      <w:numFmt w:val="lowerRoman"/>
      <w:lvlText w:val="%3."/>
      <w:lvlJc w:val="left"/>
      <w:pPr>
        <w:ind w:left="-360" w:firstLine="1800"/>
      </w:pPr>
      <w:rPr>
        <w:rFonts w:hint="default"/>
        <w:b w:val="0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rFonts w:hint="default"/>
        <w:u w:val="none"/>
      </w:rPr>
    </w:lvl>
  </w:abstractNum>
  <w:abstractNum w:abstractNumId="20" w15:restartNumberingAfterBreak="0">
    <w:nsid w:val="209D64C3"/>
    <w:multiLevelType w:val="multilevel"/>
    <w:tmpl w:val="8A043E7A"/>
    <w:lvl w:ilvl="0">
      <w:start w:val="1"/>
      <w:numFmt w:val="decimal"/>
      <w:lvlText w:val="%1."/>
      <w:lvlJc w:val="left"/>
      <w:pPr>
        <w:ind w:left="720" w:firstLine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b w:val="0"/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221E155F"/>
    <w:multiLevelType w:val="hybridMultilevel"/>
    <w:tmpl w:val="0506F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27199B"/>
    <w:multiLevelType w:val="hybridMultilevel"/>
    <w:tmpl w:val="FA52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B7684E"/>
    <w:multiLevelType w:val="hybridMultilevel"/>
    <w:tmpl w:val="52027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F93B41"/>
    <w:multiLevelType w:val="hybridMultilevel"/>
    <w:tmpl w:val="F4FC0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C53EF8"/>
    <w:multiLevelType w:val="hybridMultilevel"/>
    <w:tmpl w:val="8D988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E2B28"/>
    <w:multiLevelType w:val="hybridMultilevel"/>
    <w:tmpl w:val="A03CC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CB78BA"/>
    <w:multiLevelType w:val="hybridMultilevel"/>
    <w:tmpl w:val="B7D86D02"/>
    <w:lvl w:ilvl="0" w:tplc="886E8E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C0116F"/>
    <w:multiLevelType w:val="hybridMultilevel"/>
    <w:tmpl w:val="15A47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8406E5"/>
    <w:multiLevelType w:val="hybridMultilevel"/>
    <w:tmpl w:val="459617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2D820596"/>
    <w:multiLevelType w:val="hybridMultilevel"/>
    <w:tmpl w:val="DBDAE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4448E5"/>
    <w:multiLevelType w:val="hybridMultilevel"/>
    <w:tmpl w:val="7BEED7CA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32" w15:restartNumberingAfterBreak="0">
    <w:nsid w:val="34FB50A0"/>
    <w:multiLevelType w:val="hybridMultilevel"/>
    <w:tmpl w:val="870A1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D84C76"/>
    <w:multiLevelType w:val="hybridMultilevel"/>
    <w:tmpl w:val="437C7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D8670B"/>
    <w:multiLevelType w:val="hybridMultilevel"/>
    <w:tmpl w:val="D8F6F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8A5756"/>
    <w:multiLevelType w:val="hybridMultilevel"/>
    <w:tmpl w:val="8D988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94205C"/>
    <w:multiLevelType w:val="hybridMultilevel"/>
    <w:tmpl w:val="56AECB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400420BB"/>
    <w:multiLevelType w:val="hybridMultilevel"/>
    <w:tmpl w:val="A2BEF222"/>
    <w:lvl w:ilvl="0" w:tplc="880A84D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35209C"/>
    <w:multiLevelType w:val="hybridMultilevel"/>
    <w:tmpl w:val="3A6E067C"/>
    <w:lvl w:ilvl="0" w:tplc="FBEC19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3A679E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6C43D3"/>
    <w:multiLevelType w:val="hybridMultilevel"/>
    <w:tmpl w:val="E976007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0" w15:restartNumberingAfterBreak="0">
    <w:nsid w:val="4E3C2587"/>
    <w:multiLevelType w:val="hybridMultilevel"/>
    <w:tmpl w:val="A74A2CF8"/>
    <w:lvl w:ilvl="0" w:tplc="2654E7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01A4248"/>
    <w:multiLevelType w:val="multilevel"/>
    <w:tmpl w:val="0E866CC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42" w15:restartNumberingAfterBreak="0">
    <w:nsid w:val="50EC3D19"/>
    <w:multiLevelType w:val="hybridMultilevel"/>
    <w:tmpl w:val="7284AB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57A40171"/>
    <w:multiLevelType w:val="hybridMultilevel"/>
    <w:tmpl w:val="F2DC9F96"/>
    <w:lvl w:ilvl="0" w:tplc="880A84D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84E6A74"/>
    <w:multiLevelType w:val="multilevel"/>
    <w:tmpl w:val="2D823100"/>
    <w:lvl w:ilvl="0">
      <w:start w:val="2"/>
      <w:numFmt w:val="decimal"/>
      <w:lvlText w:val="%1."/>
      <w:lvlJc w:val="left"/>
      <w:pPr>
        <w:ind w:left="720" w:firstLine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  <w:b w:val="0"/>
        <w:u w:val="none"/>
      </w:rPr>
    </w:lvl>
    <w:lvl w:ilvl="2">
      <w:start w:val="1"/>
      <w:numFmt w:val="lowerRoman"/>
      <w:lvlText w:val="%3."/>
      <w:lvlJc w:val="left"/>
      <w:pPr>
        <w:ind w:left="-360" w:firstLine="1800"/>
      </w:pPr>
      <w:rPr>
        <w:rFonts w:hint="default"/>
        <w:b w:val="0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rFonts w:hint="default"/>
        <w:u w:val="none"/>
      </w:rPr>
    </w:lvl>
  </w:abstractNum>
  <w:abstractNum w:abstractNumId="45" w15:restartNumberingAfterBreak="0">
    <w:nsid w:val="5D512982"/>
    <w:multiLevelType w:val="multilevel"/>
    <w:tmpl w:val="0E866CC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46" w15:restartNumberingAfterBreak="0">
    <w:nsid w:val="5E996E8C"/>
    <w:multiLevelType w:val="hybridMultilevel"/>
    <w:tmpl w:val="770C8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F21482F"/>
    <w:multiLevelType w:val="hybridMultilevel"/>
    <w:tmpl w:val="C94E7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2554F0"/>
    <w:multiLevelType w:val="multilevel"/>
    <w:tmpl w:val="0E866CC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49" w15:restartNumberingAfterBreak="0">
    <w:nsid w:val="5F5D45A1"/>
    <w:multiLevelType w:val="multilevel"/>
    <w:tmpl w:val="0E866CC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50" w15:restartNumberingAfterBreak="0">
    <w:nsid w:val="60DF0DAE"/>
    <w:multiLevelType w:val="hybridMultilevel"/>
    <w:tmpl w:val="528C4820"/>
    <w:lvl w:ilvl="0" w:tplc="8518626C">
      <w:start w:val="1"/>
      <w:numFmt w:val="decimal"/>
      <w:lvlText w:val="%1-"/>
      <w:lvlJc w:val="left"/>
      <w:pPr>
        <w:ind w:left="720" w:hanging="360"/>
      </w:pPr>
      <w:rPr>
        <w:rFonts w:ascii="Calibri" w:hAnsi="Calibri" w:cs="Calibri" w:hint="default"/>
        <w:b w:val="0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2BE5F2C"/>
    <w:multiLevelType w:val="multilevel"/>
    <w:tmpl w:val="B4E2BCE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-180" w:firstLine="1080"/>
      </w:pPr>
      <w:rPr>
        <w:b w:val="0"/>
        <w:color w:val="auto"/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-234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52" w15:restartNumberingAfterBreak="0">
    <w:nsid w:val="63B90864"/>
    <w:multiLevelType w:val="hybridMultilevel"/>
    <w:tmpl w:val="40A8F744"/>
    <w:lvl w:ilvl="0" w:tplc="9A903504">
      <w:start w:val="1"/>
      <w:numFmt w:val="decimal"/>
      <w:lvlText w:val="%1."/>
      <w:lvlJc w:val="left"/>
      <w:pPr>
        <w:ind w:left="3600" w:hanging="360"/>
      </w:pPr>
      <w:rPr>
        <w:b w:val="0"/>
        <w:color w:val="auto"/>
        <w:sz w:val="22"/>
        <w:szCs w:val="22"/>
      </w:rPr>
    </w:lvl>
    <w:lvl w:ilvl="1" w:tplc="A8BA8D9A">
      <w:start w:val="1"/>
      <w:numFmt w:val="lowerLetter"/>
      <w:lvlText w:val="%2."/>
      <w:lvlJc w:val="left"/>
      <w:pPr>
        <w:ind w:left="4320" w:hanging="360"/>
      </w:pPr>
      <w:rPr>
        <w:b w:val="0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3" w15:restartNumberingAfterBreak="0">
    <w:nsid w:val="63E05426"/>
    <w:multiLevelType w:val="multilevel"/>
    <w:tmpl w:val="5420A700"/>
    <w:lvl w:ilvl="0">
      <w:start w:val="1"/>
      <w:numFmt w:val="decimal"/>
      <w:lvlText w:val="%1."/>
      <w:lvlJc w:val="left"/>
      <w:pPr>
        <w:ind w:left="720" w:firstLine="360"/>
      </w:pPr>
      <w:rPr>
        <w:b w:val="0"/>
        <w:color w:val="auto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b w:val="0"/>
        <w:color w:val="auto"/>
        <w:sz w:val="22"/>
        <w:szCs w:val="22"/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b w:val="0"/>
        <w:color w:val="auto"/>
        <w:sz w:val="22"/>
        <w:szCs w:val="22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b w:val="0"/>
        <w:color w:val="auto"/>
        <w:sz w:val="22"/>
        <w:szCs w:val="22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54" w15:restartNumberingAfterBreak="0">
    <w:nsid w:val="65111B5F"/>
    <w:multiLevelType w:val="multilevel"/>
    <w:tmpl w:val="4FBEAC0C"/>
    <w:lvl w:ilvl="0">
      <w:start w:val="1"/>
      <w:numFmt w:val="decimal"/>
      <w:lvlText w:val="%1."/>
      <w:lvlJc w:val="left"/>
      <w:pPr>
        <w:ind w:left="720" w:firstLine="360"/>
      </w:pPr>
      <w:rPr>
        <w:rFonts w:asciiTheme="minorHAnsi" w:hAnsiTheme="minorHAnsi" w:cstheme="minorHAnsi" w:hint="default"/>
        <w:b w:val="0"/>
        <w:color w:val="auto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55" w15:restartNumberingAfterBreak="0">
    <w:nsid w:val="67527C5B"/>
    <w:multiLevelType w:val="multilevel"/>
    <w:tmpl w:val="0E866CC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56" w15:restartNumberingAfterBreak="0">
    <w:nsid w:val="680A1AD5"/>
    <w:multiLevelType w:val="hybridMultilevel"/>
    <w:tmpl w:val="770C8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EE1477"/>
    <w:multiLevelType w:val="hybridMultilevel"/>
    <w:tmpl w:val="A2BEF222"/>
    <w:lvl w:ilvl="0" w:tplc="880A84D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A480E0F"/>
    <w:multiLevelType w:val="hybridMultilevel"/>
    <w:tmpl w:val="1F6A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C7F2040"/>
    <w:multiLevelType w:val="multilevel"/>
    <w:tmpl w:val="49AA7DCE"/>
    <w:lvl w:ilvl="0">
      <w:start w:val="1"/>
      <w:numFmt w:val="decimal"/>
      <w:lvlText w:val="%1."/>
      <w:lvlJc w:val="left"/>
      <w:pPr>
        <w:ind w:left="720" w:firstLine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  <w:b w:val="0"/>
        <w:u w:val="none"/>
      </w:rPr>
    </w:lvl>
    <w:lvl w:ilvl="2">
      <w:start w:val="1"/>
      <w:numFmt w:val="lowerRoman"/>
      <w:lvlText w:val="%3."/>
      <w:lvlJc w:val="left"/>
      <w:pPr>
        <w:ind w:left="-360" w:firstLine="1800"/>
      </w:pPr>
      <w:rPr>
        <w:rFonts w:hint="default"/>
        <w:b w:val="0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rFonts w:hint="default"/>
        <w:u w:val="none"/>
      </w:rPr>
    </w:lvl>
  </w:abstractNum>
  <w:abstractNum w:abstractNumId="60" w15:restartNumberingAfterBreak="0">
    <w:nsid w:val="6CE55835"/>
    <w:multiLevelType w:val="hybridMultilevel"/>
    <w:tmpl w:val="8A16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9369ED"/>
    <w:multiLevelType w:val="hybridMultilevel"/>
    <w:tmpl w:val="DE4E14AA"/>
    <w:lvl w:ilvl="0" w:tplc="FBEC19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3A679E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01B1272"/>
    <w:multiLevelType w:val="hybridMultilevel"/>
    <w:tmpl w:val="770C8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1256580"/>
    <w:multiLevelType w:val="hybridMultilevel"/>
    <w:tmpl w:val="57269F16"/>
    <w:lvl w:ilvl="0" w:tplc="880A84D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BC50E044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3333022"/>
    <w:multiLevelType w:val="hybridMultilevel"/>
    <w:tmpl w:val="8D988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5B20737"/>
    <w:multiLevelType w:val="hybridMultilevel"/>
    <w:tmpl w:val="3C5E40E6"/>
    <w:lvl w:ilvl="0" w:tplc="DC9CF1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</w:rPr>
    </w:lvl>
    <w:lvl w:ilvl="1" w:tplc="03A679E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67D6472"/>
    <w:multiLevelType w:val="hybridMultilevel"/>
    <w:tmpl w:val="2932E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75F5734"/>
    <w:multiLevelType w:val="hybridMultilevel"/>
    <w:tmpl w:val="7CEC0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8FC323B"/>
    <w:multiLevelType w:val="hybridMultilevel"/>
    <w:tmpl w:val="8382A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AE333C3"/>
    <w:multiLevelType w:val="hybridMultilevel"/>
    <w:tmpl w:val="E320E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C063934"/>
    <w:multiLevelType w:val="hybridMultilevel"/>
    <w:tmpl w:val="A0566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EBC5969"/>
    <w:multiLevelType w:val="hybridMultilevel"/>
    <w:tmpl w:val="90FED09A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72" w15:restartNumberingAfterBreak="0">
    <w:nsid w:val="7F7E4C6C"/>
    <w:multiLevelType w:val="hybridMultilevel"/>
    <w:tmpl w:val="1C8C8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6351374">
    <w:abstractNumId w:val="15"/>
  </w:num>
  <w:num w:numId="2" w16cid:durableId="279461140">
    <w:abstractNumId w:val="70"/>
  </w:num>
  <w:num w:numId="3" w16cid:durableId="605038264">
    <w:abstractNumId w:val="31"/>
  </w:num>
  <w:num w:numId="4" w16cid:durableId="361441995">
    <w:abstractNumId w:val="39"/>
  </w:num>
  <w:num w:numId="5" w16cid:durableId="115711223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2106272">
    <w:abstractNumId w:val="0"/>
  </w:num>
  <w:num w:numId="7" w16cid:durableId="337738956">
    <w:abstractNumId w:val="14"/>
  </w:num>
  <w:num w:numId="8" w16cid:durableId="324626639">
    <w:abstractNumId w:val="62"/>
  </w:num>
  <w:num w:numId="9" w16cid:durableId="1606574140">
    <w:abstractNumId w:val="30"/>
  </w:num>
  <w:num w:numId="10" w16cid:durableId="181945403">
    <w:abstractNumId w:val="52"/>
  </w:num>
  <w:num w:numId="11" w16cid:durableId="1406417448">
    <w:abstractNumId w:val="12"/>
  </w:num>
  <w:num w:numId="12" w16cid:durableId="1408304671">
    <w:abstractNumId w:val="34"/>
  </w:num>
  <w:num w:numId="13" w16cid:durableId="360403820">
    <w:abstractNumId w:val="42"/>
  </w:num>
  <w:num w:numId="14" w16cid:durableId="360787976">
    <w:abstractNumId w:val="33"/>
  </w:num>
  <w:num w:numId="15" w16cid:durableId="1047296003">
    <w:abstractNumId w:val="54"/>
  </w:num>
  <w:num w:numId="16" w16cid:durableId="51677552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3069529">
    <w:abstractNumId w:val="17"/>
  </w:num>
  <w:num w:numId="18" w16cid:durableId="1467354715">
    <w:abstractNumId w:val="5"/>
  </w:num>
  <w:num w:numId="19" w16cid:durableId="1503550302">
    <w:abstractNumId w:val="56"/>
  </w:num>
  <w:num w:numId="20" w16cid:durableId="1136334788">
    <w:abstractNumId w:val="27"/>
  </w:num>
  <w:num w:numId="21" w16cid:durableId="537164113">
    <w:abstractNumId w:val="69"/>
  </w:num>
  <w:num w:numId="22" w16cid:durableId="692000726">
    <w:abstractNumId w:val="36"/>
  </w:num>
  <w:num w:numId="23" w16cid:durableId="33870537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59790235">
    <w:abstractNumId w:val="51"/>
  </w:num>
  <w:num w:numId="25" w16cid:durableId="1112818377">
    <w:abstractNumId w:val="44"/>
  </w:num>
  <w:num w:numId="26" w16cid:durableId="1534803966">
    <w:abstractNumId w:val="19"/>
  </w:num>
  <w:num w:numId="27" w16cid:durableId="1144352200">
    <w:abstractNumId w:val="59"/>
  </w:num>
  <w:num w:numId="28" w16cid:durableId="1433739524">
    <w:abstractNumId w:val="53"/>
  </w:num>
  <w:num w:numId="29" w16cid:durableId="1071732463">
    <w:abstractNumId w:val="28"/>
  </w:num>
  <w:num w:numId="30" w16cid:durableId="1800487692">
    <w:abstractNumId w:val="72"/>
  </w:num>
  <w:num w:numId="31" w16cid:durableId="1976788416">
    <w:abstractNumId w:val="37"/>
  </w:num>
  <w:num w:numId="32" w16cid:durableId="1075054562">
    <w:abstractNumId w:val="63"/>
  </w:num>
  <w:num w:numId="33" w16cid:durableId="517735556">
    <w:abstractNumId w:val="57"/>
  </w:num>
  <w:num w:numId="34" w16cid:durableId="1597056983">
    <w:abstractNumId w:val="16"/>
  </w:num>
  <w:num w:numId="35" w16cid:durableId="726881809">
    <w:abstractNumId w:val="43"/>
  </w:num>
  <w:num w:numId="36" w16cid:durableId="1396857687">
    <w:abstractNumId w:val="58"/>
  </w:num>
  <w:num w:numId="37" w16cid:durableId="1523934839">
    <w:abstractNumId w:val="11"/>
  </w:num>
  <w:num w:numId="38" w16cid:durableId="1366323621">
    <w:abstractNumId w:val="4"/>
  </w:num>
  <w:num w:numId="39" w16cid:durableId="55470430">
    <w:abstractNumId w:val="10"/>
  </w:num>
  <w:num w:numId="40" w16cid:durableId="994921346">
    <w:abstractNumId w:val="20"/>
  </w:num>
  <w:num w:numId="41" w16cid:durableId="1941991155">
    <w:abstractNumId w:val="32"/>
  </w:num>
  <w:num w:numId="42" w16cid:durableId="2113746607">
    <w:abstractNumId w:val="60"/>
  </w:num>
  <w:num w:numId="43" w16cid:durableId="393087263">
    <w:abstractNumId w:val="21"/>
  </w:num>
  <w:num w:numId="44" w16cid:durableId="757366587">
    <w:abstractNumId w:val="49"/>
  </w:num>
  <w:num w:numId="45" w16cid:durableId="2135830576">
    <w:abstractNumId w:val="66"/>
  </w:num>
  <w:num w:numId="46" w16cid:durableId="1893343503">
    <w:abstractNumId w:val="55"/>
  </w:num>
  <w:num w:numId="47" w16cid:durableId="1770079640">
    <w:abstractNumId w:val="48"/>
  </w:num>
  <w:num w:numId="48" w16cid:durableId="307831091">
    <w:abstractNumId w:val="1"/>
  </w:num>
  <w:num w:numId="49" w16cid:durableId="1707027606">
    <w:abstractNumId w:val="45"/>
  </w:num>
  <w:num w:numId="50" w16cid:durableId="901335752">
    <w:abstractNumId w:val="41"/>
  </w:num>
  <w:num w:numId="51" w16cid:durableId="48846995">
    <w:abstractNumId w:val="61"/>
  </w:num>
  <w:num w:numId="52" w16cid:durableId="1301493312">
    <w:abstractNumId w:val="40"/>
  </w:num>
  <w:num w:numId="53" w16cid:durableId="17899440">
    <w:abstractNumId w:val="65"/>
  </w:num>
  <w:num w:numId="54" w16cid:durableId="1555964147">
    <w:abstractNumId w:val="38"/>
  </w:num>
  <w:num w:numId="55" w16cid:durableId="1835607037">
    <w:abstractNumId w:val="7"/>
  </w:num>
  <w:num w:numId="56" w16cid:durableId="707877328">
    <w:abstractNumId w:val="3"/>
  </w:num>
  <w:num w:numId="57" w16cid:durableId="1912496292">
    <w:abstractNumId w:val="23"/>
  </w:num>
  <w:num w:numId="58" w16cid:durableId="599265301">
    <w:abstractNumId w:val="67"/>
  </w:num>
  <w:num w:numId="59" w16cid:durableId="1697466298">
    <w:abstractNumId w:val="47"/>
  </w:num>
  <w:num w:numId="60" w16cid:durableId="1255283594">
    <w:abstractNumId w:val="13"/>
  </w:num>
  <w:num w:numId="61" w16cid:durableId="618149176">
    <w:abstractNumId w:val="35"/>
  </w:num>
  <w:num w:numId="62" w16cid:durableId="1793934282">
    <w:abstractNumId w:val="6"/>
  </w:num>
  <w:num w:numId="63" w16cid:durableId="1520729713">
    <w:abstractNumId w:val="9"/>
  </w:num>
  <w:num w:numId="64" w16cid:durableId="437144000">
    <w:abstractNumId w:val="25"/>
  </w:num>
  <w:num w:numId="65" w16cid:durableId="415522599">
    <w:abstractNumId w:val="64"/>
  </w:num>
  <w:num w:numId="66" w16cid:durableId="334309963">
    <w:abstractNumId w:val="68"/>
  </w:num>
  <w:num w:numId="67" w16cid:durableId="842354516">
    <w:abstractNumId w:val="29"/>
  </w:num>
  <w:num w:numId="68" w16cid:durableId="1784153201">
    <w:abstractNumId w:val="22"/>
  </w:num>
  <w:num w:numId="69" w16cid:durableId="1619872139">
    <w:abstractNumId w:val="18"/>
  </w:num>
  <w:num w:numId="70" w16cid:durableId="1256094381">
    <w:abstractNumId w:val="2"/>
  </w:num>
  <w:num w:numId="71" w16cid:durableId="650451290">
    <w:abstractNumId w:val="50"/>
  </w:num>
  <w:num w:numId="72" w16cid:durableId="229970745">
    <w:abstractNumId w:val="24"/>
  </w:num>
  <w:num w:numId="73" w16cid:durableId="101807596">
    <w:abstractNumId w:val="26"/>
  </w:num>
  <w:num w:numId="74" w16cid:durableId="802119475">
    <w:abstractNumId w:val="71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0NbM0NjIwNbAwtzRV0lEKTi0uzszPAykwMqgFAKF+HHAtAAAA"/>
  </w:docVars>
  <w:rsids>
    <w:rsidRoot w:val="00D90072"/>
    <w:rsid w:val="000072D3"/>
    <w:rsid w:val="00041553"/>
    <w:rsid w:val="000509C6"/>
    <w:rsid w:val="000533F6"/>
    <w:rsid w:val="00067937"/>
    <w:rsid w:val="00073F4F"/>
    <w:rsid w:val="00087CC4"/>
    <w:rsid w:val="000B4435"/>
    <w:rsid w:val="000C028E"/>
    <w:rsid w:val="000C292E"/>
    <w:rsid w:val="000E4484"/>
    <w:rsid w:val="000F590F"/>
    <w:rsid w:val="00111F14"/>
    <w:rsid w:val="00112028"/>
    <w:rsid w:val="00115D20"/>
    <w:rsid w:val="00120DD6"/>
    <w:rsid w:val="001222A1"/>
    <w:rsid w:val="0012512B"/>
    <w:rsid w:val="00127D21"/>
    <w:rsid w:val="00142B32"/>
    <w:rsid w:val="001516A7"/>
    <w:rsid w:val="0016773A"/>
    <w:rsid w:val="001800BA"/>
    <w:rsid w:val="00187342"/>
    <w:rsid w:val="0018735E"/>
    <w:rsid w:val="001C1360"/>
    <w:rsid w:val="001D3398"/>
    <w:rsid w:val="001D4E09"/>
    <w:rsid w:val="001E03F8"/>
    <w:rsid w:val="001E0DEF"/>
    <w:rsid w:val="00212D4C"/>
    <w:rsid w:val="002133E3"/>
    <w:rsid w:val="002360BC"/>
    <w:rsid w:val="00246924"/>
    <w:rsid w:val="002935F1"/>
    <w:rsid w:val="002A7ECA"/>
    <w:rsid w:val="002B6828"/>
    <w:rsid w:val="002C22B6"/>
    <w:rsid w:val="002F0F92"/>
    <w:rsid w:val="0031311E"/>
    <w:rsid w:val="00330B2E"/>
    <w:rsid w:val="003448FD"/>
    <w:rsid w:val="00356C77"/>
    <w:rsid w:val="00363A04"/>
    <w:rsid w:val="00385EA0"/>
    <w:rsid w:val="003874F8"/>
    <w:rsid w:val="00390C55"/>
    <w:rsid w:val="003B3783"/>
    <w:rsid w:val="003B3F94"/>
    <w:rsid w:val="003C2D82"/>
    <w:rsid w:val="003C594F"/>
    <w:rsid w:val="003F307C"/>
    <w:rsid w:val="003F6572"/>
    <w:rsid w:val="00403C6B"/>
    <w:rsid w:val="00407621"/>
    <w:rsid w:val="004300CB"/>
    <w:rsid w:val="00466D9B"/>
    <w:rsid w:val="004729C1"/>
    <w:rsid w:val="0048114B"/>
    <w:rsid w:val="004B2B9E"/>
    <w:rsid w:val="004D22E3"/>
    <w:rsid w:val="004D2921"/>
    <w:rsid w:val="004E139B"/>
    <w:rsid w:val="004E5AF1"/>
    <w:rsid w:val="005157D5"/>
    <w:rsid w:val="00517A90"/>
    <w:rsid w:val="005260D7"/>
    <w:rsid w:val="005328B4"/>
    <w:rsid w:val="00540BA5"/>
    <w:rsid w:val="00563870"/>
    <w:rsid w:val="00573AAE"/>
    <w:rsid w:val="00576337"/>
    <w:rsid w:val="00576D9C"/>
    <w:rsid w:val="005817B2"/>
    <w:rsid w:val="0059385D"/>
    <w:rsid w:val="00593B84"/>
    <w:rsid w:val="005A413C"/>
    <w:rsid w:val="005B102F"/>
    <w:rsid w:val="005B4721"/>
    <w:rsid w:val="005C740F"/>
    <w:rsid w:val="005D7FBF"/>
    <w:rsid w:val="005E2F29"/>
    <w:rsid w:val="00601459"/>
    <w:rsid w:val="006249E9"/>
    <w:rsid w:val="006460A3"/>
    <w:rsid w:val="00657D93"/>
    <w:rsid w:val="0068270F"/>
    <w:rsid w:val="006A5D7E"/>
    <w:rsid w:val="006D265D"/>
    <w:rsid w:val="006E57D7"/>
    <w:rsid w:val="006F53FC"/>
    <w:rsid w:val="00707983"/>
    <w:rsid w:val="00714B25"/>
    <w:rsid w:val="00715F36"/>
    <w:rsid w:val="0072078B"/>
    <w:rsid w:val="007237DC"/>
    <w:rsid w:val="00724B91"/>
    <w:rsid w:val="00731FD0"/>
    <w:rsid w:val="00747C2A"/>
    <w:rsid w:val="0077092B"/>
    <w:rsid w:val="00791AD6"/>
    <w:rsid w:val="007E244F"/>
    <w:rsid w:val="007F3618"/>
    <w:rsid w:val="00814340"/>
    <w:rsid w:val="00831031"/>
    <w:rsid w:val="00834E3A"/>
    <w:rsid w:val="00836B26"/>
    <w:rsid w:val="00853811"/>
    <w:rsid w:val="008647F4"/>
    <w:rsid w:val="00872B95"/>
    <w:rsid w:val="008A1E28"/>
    <w:rsid w:val="008A4DDC"/>
    <w:rsid w:val="008B310B"/>
    <w:rsid w:val="008F7D0C"/>
    <w:rsid w:val="00906DB7"/>
    <w:rsid w:val="00951974"/>
    <w:rsid w:val="009657FE"/>
    <w:rsid w:val="0097141F"/>
    <w:rsid w:val="00990C42"/>
    <w:rsid w:val="00990DA8"/>
    <w:rsid w:val="009A4D25"/>
    <w:rsid w:val="009B3034"/>
    <w:rsid w:val="009C338C"/>
    <w:rsid w:val="009D730E"/>
    <w:rsid w:val="009F44BE"/>
    <w:rsid w:val="00A04CD2"/>
    <w:rsid w:val="00A060FE"/>
    <w:rsid w:val="00A134FE"/>
    <w:rsid w:val="00A14FF2"/>
    <w:rsid w:val="00A215EC"/>
    <w:rsid w:val="00A316CB"/>
    <w:rsid w:val="00A3465B"/>
    <w:rsid w:val="00A41AAA"/>
    <w:rsid w:val="00A54BA2"/>
    <w:rsid w:val="00A6466B"/>
    <w:rsid w:val="00A66A7F"/>
    <w:rsid w:val="00A802BA"/>
    <w:rsid w:val="00A85C6A"/>
    <w:rsid w:val="00AA1E99"/>
    <w:rsid w:val="00AE151F"/>
    <w:rsid w:val="00AF7998"/>
    <w:rsid w:val="00B62118"/>
    <w:rsid w:val="00B6729F"/>
    <w:rsid w:val="00BB55CD"/>
    <w:rsid w:val="00BD1631"/>
    <w:rsid w:val="00BD2350"/>
    <w:rsid w:val="00C220A7"/>
    <w:rsid w:val="00C65EF6"/>
    <w:rsid w:val="00C71F1A"/>
    <w:rsid w:val="00C74895"/>
    <w:rsid w:val="00C778DA"/>
    <w:rsid w:val="00CA6153"/>
    <w:rsid w:val="00CC26F3"/>
    <w:rsid w:val="00CC599D"/>
    <w:rsid w:val="00CC699A"/>
    <w:rsid w:val="00CD488D"/>
    <w:rsid w:val="00CD4BC9"/>
    <w:rsid w:val="00CF7778"/>
    <w:rsid w:val="00D332C9"/>
    <w:rsid w:val="00D5287E"/>
    <w:rsid w:val="00D90072"/>
    <w:rsid w:val="00DB0A99"/>
    <w:rsid w:val="00DB3161"/>
    <w:rsid w:val="00DB6BA3"/>
    <w:rsid w:val="00DF7B66"/>
    <w:rsid w:val="00E12763"/>
    <w:rsid w:val="00E14839"/>
    <w:rsid w:val="00E14E26"/>
    <w:rsid w:val="00E22A54"/>
    <w:rsid w:val="00E336E5"/>
    <w:rsid w:val="00E40D9F"/>
    <w:rsid w:val="00E663E5"/>
    <w:rsid w:val="00E73414"/>
    <w:rsid w:val="00E97960"/>
    <w:rsid w:val="00EA12F5"/>
    <w:rsid w:val="00EB7741"/>
    <w:rsid w:val="00ED5123"/>
    <w:rsid w:val="00EF1B31"/>
    <w:rsid w:val="00F1599C"/>
    <w:rsid w:val="00F17CCC"/>
    <w:rsid w:val="00F20F76"/>
    <w:rsid w:val="00F252A3"/>
    <w:rsid w:val="00FB381C"/>
    <w:rsid w:val="00FE4D3D"/>
    <w:rsid w:val="00FF5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21D0EB"/>
  <w15:chartTrackingRefBased/>
  <w15:docId w15:val="{CA651C1B-EBC5-4246-9CD0-34BFB352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249E9"/>
    <w:pPr>
      <w:widowControl w:val="0"/>
      <w:spacing w:after="0" w:line="276" w:lineRule="auto"/>
      <w:contextualSpacing/>
    </w:pPr>
    <w:rPr>
      <w:rFonts w:eastAsia="Arial" w:cs="Arial"/>
      <w:color w:val="000000"/>
      <w:szCs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ED5123"/>
    <w:pPr>
      <w:shd w:val="clear" w:color="auto" w:fill="2F5496" w:themeFill="accent5" w:themeFillShade="BF"/>
      <w:spacing w:before="0"/>
      <w:outlineLvl w:val="0"/>
    </w:pPr>
    <w:rPr>
      <w:rFonts w:eastAsia="Calibri" w:cstheme="minorHAnsi"/>
      <w:color w:val="FFFFFF" w:themeColor="background1"/>
      <w:sz w:val="32"/>
    </w:rPr>
  </w:style>
  <w:style w:type="paragraph" w:styleId="Heading2">
    <w:name w:val="heading 2"/>
    <w:basedOn w:val="Normal"/>
    <w:next w:val="Normal"/>
    <w:link w:val="Heading2Char"/>
    <w:rsid w:val="00D90072"/>
    <w:pPr>
      <w:spacing w:before="360" w:after="80"/>
      <w:outlineLvl w:val="1"/>
    </w:pPr>
    <w:rPr>
      <w:b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270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90072"/>
    <w:rPr>
      <w:rFonts w:ascii="Arial" w:eastAsia="Arial" w:hAnsi="Arial" w:cs="Arial"/>
      <w:b/>
      <w:color w:val="000000"/>
      <w:sz w:val="36"/>
      <w:szCs w:val="20"/>
    </w:rPr>
  </w:style>
  <w:style w:type="paragraph" w:styleId="ListParagraph">
    <w:name w:val="List Paragraph"/>
    <w:basedOn w:val="Normal"/>
    <w:uiPriority w:val="34"/>
    <w:qFormat/>
    <w:rsid w:val="00AA1E99"/>
    <w:pPr>
      <w:widowControl/>
      <w:spacing w:after="200"/>
      <w:ind w:left="720"/>
    </w:pPr>
    <w:rPr>
      <w:rFonts w:eastAsiaTheme="minorHAnsi" w:cstheme="minorBidi"/>
      <w:color w:val="auto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D5123"/>
    <w:rPr>
      <w:rFonts w:eastAsia="Calibri" w:cstheme="minorHAnsi"/>
      <w:b/>
      <w:color w:val="FFFFFF" w:themeColor="background1"/>
      <w:sz w:val="32"/>
      <w:szCs w:val="20"/>
      <w:shd w:val="clear" w:color="auto" w:fill="2F5496" w:themeFill="accent5" w:themeFillShade="BF"/>
    </w:rPr>
  </w:style>
  <w:style w:type="paragraph" w:styleId="NoSpacing">
    <w:name w:val="No Spacing"/>
    <w:aliases w:val="section highlight"/>
    <w:link w:val="NoSpacingChar"/>
    <w:uiPriority w:val="1"/>
    <w:qFormat/>
    <w:rsid w:val="00576337"/>
    <w:pPr>
      <w:shd w:val="clear" w:color="auto" w:fill="FFE599" w:themeFill="accent4" w:themeFillTint="66"/>
      <w:spacing w:after="0" w:line="240" w:lineRule="auto"/>
    </w:pPr>
    <w:rPr>
      <w:rFonts w:eastAsiaTheme="minorEastAsia"/>
      <w:b/>
      <w:bCs/>
      <w:sz w:val="24"/>
      <w:szCs w:val="24"/>
    </w:rPr>
  </w:style>
  <w:style w:type="character" w:customStyle="1" w:styleId="NoSpacingChar">
    <w:name w:val="No Spacing Char"/>
    <w:aliases w:val="section highlight Char"/>
    <w:basedOn w:val="DefaultParagraphFont"/>
    <w:link w:val="NoSpacing"/>
    <w:uiPriority w:val="1"/>
    <w:rsid w:val="00576337"/>
    <w:rPr>
      <w:rFonts w:eastAsiaTheme="minorEastAsia"/>
      <w:b/>
      <w:bCs/>
      <w:sz w:val="24"/>
      <w:szCs w:val="24"/>
      <w:shd w:val="clear" w:color="auto" w:fill="FFE599" w:themeFill="accent4" w:themeFillTint="66"/>
    </w:rPr>
  </w:style>
  <w:style w:type="paragraph" w:styleId="TOCHeading">
    <w:name w:val="TOC Heading"/>
    <w:basedOn w:val="Heading1"/>
    <w:next w:val="Normal"/>
    <w:uiPriority w:val="39"/>
    <w:unhideWhenUsed/>
    <w:qFormat/>
    <w:rsid w:val="00ED5123"/>
    <w:pPr>
      <w:keepNext/>
      <w:keepLines/>
      <w:widowControl/>
      <w:shd w:val="clear" w:color="auto" w:fill="auto"/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D51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D51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D512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ED5123"/>
    <w:pPr>
      <w:widowControl/>
      <w:spacing w:after="100" w:line="259" w:lineRule="auto"/>
      <w:ind w:left="440"/>
      <w:contextualSpacing w:val="0"/>
    </w:pPr>
    <w:rPr>
      <w:rFonts w:eastAsiaTheme="minorEastAsia" w:cs="Times New Roman"/>
      <w:color w:val="auto"/>
      <w:szCs w:val="22"/>
    </w:rPr>
  </w:style>
  <w:style w:type="paragraph" w:styleId="NormalWeb">
    <w:name w:val="Normal (Web)"/>
    <w:basedOn w:val="Normal"/>
    <w:uiPriority w:val="99"/>
    <w:unhideWhenUsed/>
    <w:rsid w:val="0068270F"/>
    <w:pPr>
      <w:widowControl/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iLabHeading1StyleChar">
    <w:name w:val="iLab Heading 1 Style Char"/>
    <w:basedOn w:val="DefaultParagraphFont"/>
    <w:link w:val="iLabHeading1Style"/>
    <w:locked/>
    <w:rsid w:val="0068270F"/>
    <w:rPr>
      <w:rFonts w:ascii="Calibri" w:eastAsia="Calibri" w:hAnsi="Calibri" w:cs="Calibri"/>
      <w:b/>
      <w:color w:val="1C4587"/>
      <w:sz w:val="32"/>
      <w:szCs w:val="20"/>
    </w:rPr>
  </w:style>
  <w:style w:type="paragraph" w:customStyle="1" w:styleId="iLabHeading1Style">
    <w:name w:val="iLab Heading 1 Style"/>
    <w:basedOn w:val="Heading2"/>
    <w:link w:val="iLabHeading1StyleChar"/>
    <w:qFormat/>
    <w:rsid w:val="0068270F"/>
    <w:pPr>
      <w:keepNext/>
      <w:keepLines/>
      <w:widowControl/>
      <w:spacing w:before="0" w:after="0"/>
      <w:contextualSpacing w:val="0"/>
    </w:pPr>
    <w:rPr>
      <w:rFonts w:ascii="Calibri" w:eastAsia="Calibri" w:hAnsi="Calibri" w:cs="Calibri"/>
      <w:color w:val="1C4587"/>
      <w:sz w:val="32"/>
    </w:rPr>
  </w:style>
  <w:style w:type="character" w:customStyle="1" w:styleId="iLabHeading2subChar">
    <w:name w:val="iLab Heading 2 (sub) Char"/>
    <w:basedOn w:val="DefaultParagraphFont"/>
    <w:link w:val="iLabHeading2sub"/>
    <w:locked/>
    <w:rsid w:val="006D265D"/>
    <w:rPr>
      <w:rFonts w:eastAsia="Trebuchet MS" w:cstheme="minorHAnsi"/>
      <w:b/>
      <w:color w:val="44546A" w:themeColor="text2"/>
      <w:sz w:val="28"/>
      <w:szCs w:val="24"/>
      <w:shd w:val="clear" w:color="auto" w:fill="D9E2F3" w:themeFill="accent5" w:themeFillTint="33"/>
    </w:rPr>
  </w:style>
  <w:style w:type="paragraph" w:customStyle="1" w:styleId="iLabHeading2sub">
    <w:name w:val="iLab Heading 2 (sub)"/>
    <w:basedOn w:val="Heading3"/>
    <w:next w:val="Heading3"/>
    <w:link w:val="iLabHeading2subChar"/>
    <w:qFormat/>
    <w:rsid w:val="006D265D"/>
    <w:pPr>
      <w:widowControl/>
      <w:shd w:val="clear" w:color="auto" w:fill="D9E2F3" w:themeFill="accent5" w:themeFillTint="33"/>
      <w:spacing w:before="160"/>
    </w:pPr>
    <w:rPr>
      <w:rFonts w:asciiTheme="minorHAnsi" w:eastAsia="Trebuchet MS" w:hAnsiTheme="minorHAnsi" w:cstheme="minorHAnsi"/>
      <w:b/>
      <w:color w:val="44546A" w:themeColor="text2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827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313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55C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55CD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CD"/>
    <w:rPr>
      <w:rFonts w:ascii="Arial" w:eastAsia="Arial" w:hAnsi="Arial" w:cs="Arial"/>
      <w:b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3AAE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B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800BA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93B8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249E9"/>
    <w:pPr>
      <w:spacing w:line="240" w:lineRule="auto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49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rsid w:val="006249E9"/>
  </w:style>
  <w:style w:type="paragraph" w:customStyle="1" w:styleId="iLabHeading1">
    <w:name w:val="iLab Heading 1"/>
    <w:basedOn w:val="Heading2"/>
    <w:link w:val="iLabHeading1Char"/>
    <w:qFormat/>
    <w:rsid w:val="008F7D0C"/>
    <w:pPr>
      <w:keepNext/>
      <w:keepLines/>
      <w:widowControl/>
      <w:spacing w:before="0" w:after="0"/>
      <w:contextualSpacing w:val="0"/>
    </w:pPr>
    <w:rPr>
      <w:rFonts w:ascii="Calibri" w:eastAsia="Calibri" w:hAnsi="Calibri" w:cs="Calibri"/>
      <w:color w:val="1C4587"/>
      <w:sz w:val="32"/>
    </w:rPr>
  </w:style>
  <w:style w:type="character" w:customStyle="1" w:styleId="iLabHeading1Char">
    <w:name w:val="iLab Heading 1 Char"/>
    <w:basedOn w:val="Heading2Char"/>
    <w:link w:val="iLabHeading1"/>
    <w:rsid w:val="008F7D0C"/>
    <w:rPr>
      <w:rFonts w:ascii="Calibri" w:eastAsia="Calibri" w:hAnsi="Calibri" w:cs="Calibri"/>
      <w:b/>
      <w:color w:val="1C4587"/>
      <w:sz w:val="32"/>
      <w:szCs w:val="20"/>
    </w:rPr>
  </w:style>
  <w:style w:type="paragraph" w:customStyle="1" w:styleId="iLabHeading2">
    <w:name w:val="iLab Heading 2"/>
    <w:basedOn w:val="Heading3"/>
    <w:link w:val="iLabHeading2Char"/>
    <w:qFormat/>
    <w:rsid w:val="008F7D0C"/>
    <w:pPr>
      <w:widowControl/>
      <w:spacing w:before="160"/>
    </w:pPr>
    <w:rPr>
      <w:rFonts w:ascii="Calibri" w:eastAsia="Calibri" w:hAnsi="Calibri" w:cs="Calibri"/>
      <w:b/>
      <w:color w:val="auto"/>
      <w:szCs w:val="20"/>
      <w:u w:val="single"/>
    </w:rPr>
  </w:style>
  <w:style w:type="character" w:customStyle="1" w:styleId="iLabHeading2Char">
    <w:name w:val="iLab Heading 2 Char"/>
    <w:basedOn w:val="DefaultParagraphFont"/>
    <w:link w:val="iLabHeading2"/>
    <w:rsid w:val="008F7D0C"/>
    <w:rPr>
      <w:rFonts w:ascii="Calibri" w:eastAsia="Calibri" w:hAnsi="Calibri" w:cs="Calibri"/>
      <w:b/>
      <w:sz w:val="24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413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13C"/>
    <w:rPr>
      <w:rFonts w:eastAsia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A413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13C"/>
    <w:rPr>
      <w:rFonts w:eastAsia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Lab Use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23BE4C-59A5-4459-BC6C-471BE71C4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Lab Users:  Assignee ID</vt:lpstr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ab Users:  Assignee ID Selection available when paying with Program Worktags</dc:title>
  <dc:subject>System Role:   Core Managers &amp; Staff</dc:subject>
  <dc:creator>Questions? VUMCCores@vumc.org</dc:creator>
  <cp:keywords/>
  <dc:description/>
  <cp:lastModifiedBy>Pirtle, Jessie</cp:lastModifiedBy>
  <cp:revision>19</cp:revision>
  <dcterms:created xsi:type="dcterms:W3CDTF">2023-12-11T22:53:00Z</dcterms:created>
  <dcterms:modified xsi:type="dcterms:W3CDTF">2024-02-13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2-11-05T21:34:27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1957366d-1e45-448e-b64b-cf6f0f4e8772</vt:lpwstr>
  </property>
  <property fmtid="{D5CDD505-2E9C-101B-9397-08002B2CF9AE}" pid="8" name="MSIP_Label_792c8cef-6f2b-4af1-b4ac-d815ff795cd6_ContentBits">
    <vt:lpwstr>0</vt:lpwstr>
  </property>
</Properties>
</file>